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3C510B22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00E3CF5D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3C1C74B6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2CAD6770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49E02B38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2F8F1C70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39AFD41E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4A3A0EC8" w14:textId="18C56109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  <w:r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>Rudolph Travers</w:t>
      </w:r>
    </w:p>
    <w:p w14:paraId="137909D5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77F409AC" w14:textId="684FA0C4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  <w:r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>CS-300</w:t>
      </w:r>
    </w:p>
    <w:p w14:paraId="5059EBD2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5ABB2451" w14:textId="0107AE6C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  <w:r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>8/15/2025</w:t>
      </w:r>
    </w:p>
    <w:p w14:paraId="0CF7558A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2061BC78" w14:textId="091CDF21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  <w:r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>Project One</w:t>
      </w:r>
    </w:p>
    <w:p w14:paraId="690A75B9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7E42BEDA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6B6F370F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3113D48F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623918D7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5DB84000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35D8292E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53C71220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3D26B3B2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77F22AA7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6A54D5C1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398BA15E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56EB57F8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519913EF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75BFDE81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7F310A55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4D7A1907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2098C506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53E1F627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74036397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3161CEC2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5AE9C0E3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2657B11E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6AE7B703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758D0DA7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3D3ACB58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407E24B1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6F38C684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4A111E00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05A9D581" w14:textId="77777777" w:rsidR="00A3743E" w:rsidRDefault="00A3743E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36B2779E" w14:textId="77777777" w:rsidR="00A3743E" w:rsidRDefault="00A3743E" w:rsidP="00A3743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  <w:u w:val="single"/>
        </w:rPr>
      </w:pPr>
    </w:p>
    <w:p w14:paraId="179866C8" w14:textId="4CB77FE6" w:rsidR="00176BE8" w:rsidRPr="00A3743E" w:rsidRDefault="06F62710" w:rsidP="009C2CC4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lastRenderedPageBreak/>
        <w:t>//Vector - Milestone 1</w:t>
      </w:r>
    </w:p>
    <w:p w14:paraId="6AF940E4" w14:textId="3B01109F" w:rsidR="009F7AD5" w:rsidRPr="00A3743E" w:rsidRDefault="009F7AD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bookmarkStart w:id="0" w:name="_Hlk205894190"/>
      <w:r w:rsidRPr="00A3743E">
        <w:rPr>
          <w:rFonts w:ascii="Courier New" w:eastAsia="Courier New" w:hAnsi="Courier New" w:cs="Courier New"/>
          <w:sz w:val="24"/>
          <w:szCs w:val="24"/>
        </w:rPr>
        <w:t>//Define the course class</w:t>
      </w:r>
    </w:p>
    <w:p w14:paraId="24D25335" w14:textId="5E19DDD3" w:rsidR="009F7AD5" w:rsidRPr="00A3743E" w:rsidRDefault="009F7AD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Class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{</w:t>
      </w:r>
      <w:proofErr w:type="gramEnd"/>
    </w:p>
    <w:p w14:paraId="71E50C90" w14:textId="1AA2C18E" w:rsidR="009F7AD5" w:rsidRPr="00A3743E" w:rsidRDefault="009F7AD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String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Num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//Variable to store the cours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number</w:t>
      </w:r>
      <w:proofErr w:type="gramEnd"/>
    </w:p>
    <w:p w14:paraId="164888F3" w14:textId="46717F03" w:rsidR="009F7AD5" w:rsidRPr="00A3743E" w:rsidRDefault="009F7AD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String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Nam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//Variable to store the name of th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</w:t>
      </w:r>
      <w:proofErr w:type="gramEnd"/>
    </w:p>
    <w:p w14:paraId="41F93CF9" w14:textId="4FBF8EA2" w:rsidR="009F7AD5" w:rsidRPr="00A3743E" w:rsidRDefault="009F7AD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Vector&lt;string&gt;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eReq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//used to store a list of prerequisites for th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</w:t>
      </w:r>
      <w:proofErr w:type="gramEnd"/>
    </w:p>
    <w:p w14:paraId="788054DD" w14:textId="57295FF8" w:rsidR="009F7AD5" w:rsidRPr="00A3743E" w:rsidRDefault="009F7AD5" w:rsidP="009F7AD5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}</w:t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</w:p>
    <w:p w14:paraId="39D9EDDE" w14:textId="77777777" w:rsidR="009F7AD5" w:rsidRPr="00A3743E" w:rsidRDefault="009F7AD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7B7B183E" w14:textId="77777777" w:rsidR="003D7BD4" w:rsidRPr="00A3743E" w:rsidRDefault="003D7BD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321A8506" w14:textId="729BACE1" w:rsidR="009F7AD5" w:rsidRPr="00A3743E" w:rsidRDefault="009F7AD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 function to ensure there are at least two parameters on each line</w:t>
      </w:r>
    </w:p>
    <w:p w14:paraId="24A1234E" w14:textId="65CD8EA6" w:rsidR="009F7AD5" w:rsidRPr="00A3743E" w:rsidRDefault="009F52A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bool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FormatVal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(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string line){</w:t>
      </w:r>
    </w:p>
    <w:p w14:paraId="4814AC71" w14:textId="18002B6E" w:rsidR="009F52AE" w:rsidRPr="00A3743E" w:rsidRDefault="009F52A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//need to separate line into its different parameters</w:t>
      </w:r>
    </w:p>
    <w:p w14:paraId="0F95844F" w14:textId="39DB957A" w:rsidR="009F52AE" w:rsidRPr="00A3743E" w:rsidRDefault="00B45F8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Use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getlin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and specify a delimiter to pars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info</w:t>
      </w:r>
      <w:proofErr w:type="gramEnd"/>
    </w:p>
    <w:p w14:paraId="4B9A9943" w14:textId="7F48C33B" w:rsidR="00B45F8F" w:rsidRPr="00A3743E" w:rsidRDefault="009F52A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</w:p>
    <w:p w14:paraId="565B4646" w14:textId="235A0828" w:rsidR="00B45F8F" w:rsidRPr="00A3743E" w:rsidRDefault="00B45F8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// USE LOOP TO VERIFY IF LINE HAS 2 0R MORE PARAMETERS</w:t>
      </w:r>
    </w:p>
    <w:p w14:paraId="57011B61" w14:textId="7009B50E" w:rsidR="009F52AE" w:rsidRPr="00A3743E" w:rsidRDefault="009F52AE" w:rsidP="00B45F8F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If(</w:t>
      </w:r>
      <w:proofErr w:type="spellStart"/>
      <w:proofErr w:type="gramStart"/>
      <w:r w:rsidR="00B45F8F" w:rsidRPr="00A3743E">
        <w:rPr>
          <w:rFonts w:ascii="Courier New" w:eastAsia="Courier New" w:hAnsi="Courier New" w:cs="Courier New"/>
          <w:sz w:val="24"/>
          <w:szCs w:val="24"/>
        </w:rPr>
        <w:t>parameters.size</w:t>
      </w:r>
      <w:proofErr w:type="spellEnd"/>
      <w:proofErr w:type="gramEnd"/>
      <w:r w:rsidR="00B45F8F" w:rsidRPr="00A3743E">
        <w:rPr>
          <w:rFonts w:ascii="Courier New" w:eastAsia="Courier New" w:hAnsi="Courier New" w:cs="Courier New"/>
          <w:sz w:val="24"/>
          <w:szCs w:val="24"/>
        </w:rPr>
        <w:t>()&lt;2{</w:t>
      </w:r>
    </w:p>
    <w:p w14:paraId="152F35B0" w14:textId="6C1F0036" w:rsidR="00B45F8F" w:rsidRPr="00A3743E" w:rsidRDefault="00B45F8F" w:rsidP="00B45F8F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Print “Invalid format”</w:t>
      </w:r>
    </w:p>
    <w:p w14:paraId="598B5123" w14:textId="6935B729" w:rsidR="00B45F8F" w:rsidRPr="00A3743E" w:rsidRDefault="00B45F8F" w:rsidP="00B45F8F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Return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false</w:t>
      </w:r>
      <w:proofErr w:type="gramEnd"/>
    </w:p>
    <w:p w14:paraId="575C9F27" w14:textId="539BA5A9" w:rsidR="00B45F8F" w:rsidRPr="00A3743E" w:rsidRDefault="00B45F8F" w:rsidP="00B45F8F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}</w:t>
      </w:r>
    </w:p>
    <w:bookmarkEnd w:id="0"/>
    <w:p w14:paraId="68F372A9" w14:textId="77777777" w:rsidR="007A1BB3" w:rsidRPr="00A3743E" w:rsidRDefault="007A1BB3" w:rsidP="007A1BB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7D732D20" w14:textId="77777777" w:rsidR="003D7BD4" w:rsidRPr="00A3743E" w:rsidRDefault="003D7BD4" w:rsidP="007A1BB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560726E7" w14:textId="7E834052" w:rsidR="007A1BB3" w:rsidRPr="00A3743E" w:rsidRDefault="007A1BB3" w:rsidP="007A1BB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open and read the csv data file and return list of lines</w:t>
      </w:r>
    </w:p>
    <w:p w14:paraId="14FD0C03" w14:textId="77777777" w:rsidR="007A1BB3" w:rsidRPr="00A3743E" w:rsidRDefault="007A1BB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Vector&lt;string&gt;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readFil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(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string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svPath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){</w:t>
      </w:r>
    </w:p>
    <w:p w14:paraId="250ECFB8" w14:textId="7B66F661" w:rsidR="007A1BB3" w:rsidRPr="00A3743E" w:rsidRDefault="007A1BB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Init vector&lt;string&gt;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Line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//vector to store the lines read from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svPath</w:t>
      </w:r>
      <w:proofErr w:type="spellEnd"/>
      <w:proofErr w:type="gramEnd"/>
    </w:p>
    <w:p w14:paraId="7B12156B" w14:textId="77777777" w:rsidR="007A1BB3" w:rsidRPr="00A3743E" w:rsidRDefault="007A1BB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69E789BF" w14:textId="5CA2FA8E" w:rsidR="007A1BB3" w:rsidRPr="00A3743E" w:rsidRDefault="007A1BB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//Open and read file</w:t>
      </w:r>
    </w:p>
    <w:p w14:paraId="2004DF54" w14:textId="2C0A94DF" w:rsidR="007A1BB3" w:rsidRPr="00A3743E" w:rsidRDefault="007A1BB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inputFile.open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(string)</w:t>
      </w:r>
    </w:p>
    <w:p w14:paraId="6C6FAE08" w14:textId="5F60E665" w:rsidR="003D7BD4" w:rsidRPr="00A3743E" w:rsidRDefault="003D7BD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>if (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inputFile.is_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open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(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)</w:t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</w:p>
    <w:p w14:paraId="26ACA601" w14:textId="5ADC0FC7" w:rsidR="003D7BD4" w:rsidRPr="00A3743E" w:rsidRDefault="003D7BD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read line from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file</w:t>
      </w:r>
      <w:proofErr w:type="gramEnd"/>
    </w:p>
    <w:p w14:paraId="4D263656" w14:textId="1BD9B0E0" w:rsidR="003D7BD4" w:rsidRPr="00A3743E" w:rsidRDefault="003D7BD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add line to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Line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 /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/save the line in the created vector</w:t>
      </w:r>
    </w:p>
    <w:p w14:paraId="3D87E586" w14:textId="77777777" w:rsidR="003D7BD4" w:rsidRPr="00A3743E" w:rsidRDefault="003D7BD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575A4C8F" w14:textId="43AE5E06" w:rsidR="003D7BD4" w:rsidRPr="00A3743E" w:rsidRDefault="003D7BD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inputfile.close</w:t>
      </w:r>
      <w:proofErr w:type="spellEnd"/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()</w:t>
      </w:r>
    </w:p>
    <w:p w14:paraId="2D8CA049" w14:textId="6EE8C08A" w:rsidR="003D7BD4" w:rsidRPr="00A3743E" w:rsidRDefault="003D7BD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return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Lines</w:t>
      </w:r>
      <w:proofErr w:type="spellEnd"/>
      <w:proofErr w:type="gramEnd"/>
    </w:p>
    <w:p w14:paraId="0E890048" w14:textId="4AC28FAD" w:rsidR="009F52AE" w:rsidRPr="00A3743E" w:rsidRDefault="007A1BB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}</w:t>
      </w:r>
    </w:p>
    <w:p w14:paraId="31519254" w14:textId="77777777" w:rsidR="007A1BB3" w:rsidRPr="00A3743E" w:rsidRDefault="007A1BB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19B3E7E6" w14:textId="77777777" w:rsidR="007A1BB3" w:rsidRPr="00A3743E" w:rsidRDefault="007A1BB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1C1116E4" w14:textId="54C3A5C8" w:rsidR="003D7BD4" w:rsidRPr="00A3743E" w:rsidRDefault="003D7BD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function to create Course objects from lines</w:t>
      </w:r>
    </w:p>
    <w:p w14:paraId="38C29B69" w14:textId="77777777" w:rsidR="003D7BD4" w:rsidRPr="00A3743E" w:rsidRDefault="003D7BD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Vector&lt;course&gt;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ocessCourse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(vector&lt;string&gt;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lines){</w:t>
      </w:r>
      <w:proofErr w:type="gramEnd"/>
    </w:p>
    <w:p w14:paraId="1349BC1A" w14:textId="1399AF00" w:rsidR="003D7BD4" w:rsidRPr="00A3743E" w:rsidRDefault="003D7BD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Init vector&lt;Course&gt;courses</w:t>
      </w:r>
    </w:p>
    <w:p w14:paraId="61BBDD2B" w14:textId="38E2E535" w:rsidR="003D7BD4" w:rsidRPr="00A3743E" w:rsidRDefault="003D7BD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For(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line in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Line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){</w:t>
      </w:r>
    </w:p>
    <w:p w14:paraId="213F7548" w14:textId="1412CC14" w:rsidR="003D7BD4" w:rsidRPr="00A3743E" w:rsidRDefault="003D7BD4" w:rsidP="003D7BD4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lastRenderedPageBreak/>
        <w:tab/>
      </w:r>
      <w:r w:rsidR="00431665" w:rsidRPr="00A3743E">
        <w:rPr>
          <w:rFonts w:ascii="Courier New" w:eastAsia="Courier New" w:hAnsi="Courier New" w:cs="Courier New"/>
          <w:sz w:val="24"/>
          <w:szCs w:val="24"/>
        </w:rPr>
        <w:t>If(</w:t>
      </w:r>
      <w:proofErr w:type="spellStart"/>
      <w:r w:rsidR="00431665" w:rsidRPr="00A3743E">
        <w:rPr>
          <w:rFonts w:ascii="Courier New" w:eastAsia="Courier New" w:hAnsi="Courier New" w:cs="Courier New"/>
          <w:sz w:val="24"/>
          <w:szCs w:val="24"/>
        </w:rPr>
        <w:t>courseFormatVal</w:t>
      </w:r>
      <w:proofErr w:type="spellEnd"/>
      <w:r w:rsidR="00431665" w:rsidRPr="00A3743E">
        <w:rPr>
          <w:rFonts w:ascii="Courier New" w:eastAsia="Courier New" w:hAnsi="Courier New" w:cs="Courier New"/>
          <w:sz w:val="24"/>
          <w:szCs w:val="24"/>
        </w:rPr>
        <w:t>(line))</w:t>
      </w:r>
    </w:p>
    <w:p w14:paraId="1D8FCAB6" w14:textId="47B6F46D" w:rsidR="00431665" w:rsidRPr="00A3743E" w:rsidRDefault="00431665" w:rsidP="003D7BD4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Use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getlin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and a delimiter to split line into different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mponents</w:t>
      </w:r>
      <w:proofErr w:type="gramEnd"/>
    </w:p>
    <w:p w14:paraId="378F34F2" w14:textId="77777777" w:rsidR="00431665" w:rsidRPr="00A3743E" w:rsidRDefault="00431665" w:rsidP="003D7BD4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6945F040" w14:textId="07464CB7" w:rsidR="00431665" w:rsidRPr="00A3743E" w:rsidRDefault="00431665" w:rsidP="003D7BD4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 make a new course</w:t>
      </w:r>
    </w:p>
    <w:p w14:paraId="40053CA6" w14:textId="70ED4CDF" w:rsidR="00431665" w:rsidRPr="00A3743E" w:rsidRDefault="00431665" w:rsidP="003D7BD4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Init Course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newCourse</w:t>
      </w:r>
      <w:proofErr w:type="spellEnd"/>
    </w:p>
    <w:p w14:paraId="6ABFC313" w14:textId="23DB560A" w:rsidR="00431665" w:rsidRPr="00A3743E" w:rsidRDefault="00431665" w:rsidP="003D7BD4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sz w:val="24"/>
          <w:szCs w:val="24"/>
        </w:rPr>
      </w:pP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newCurse.courseNum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=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param[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0]</w:t>
      </w:r>
    </w:p>
    <w:p w14:paraId="4ABC6E21" w14:textId="15D3D9C3" w:rsidR="00431665" w:rsidRPr="00A3743E" w:rsidRDefault="00431665" w:rsidP="003D7BD4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sz w:val="24"/>
          <w:szCs w:val="24"/>
        </w:rPr>
      </w:pP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newCourse.courseNam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=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param[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1]</w:t>
      </w:r>
    </w:p>
    <w:p w14:paraId="041986EA" w14:textId="77777777" w:rsidR="00431665" w:rsidRPr="00A3743E" w:rsidRDefault="003D7BD4" w:rsidP="003D7BD4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}</w:t>
      </w:r>
    </w:p>
    <w:p w14:paraId="6D1CBE42" w14:textId="45AC7537" w:rsidR="003D7BD4" w:rsidRPr="00A3743E" w:rsidRDefault="003D7BD4" w:rsidP="0043166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}</w:t>
      </w:r>
    </w:p>
    <w:p w14:paraId="541BE58D" w14:textId="77777777" w:rsidR="007A1BB3" w:rsidRPr="00A3743E" w:rsidRDefault="007A1BB3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3463C431" w14:textId="5AB90721" w:rsidR="009F52AE" w:rsidRPr="00A3743E" w:rsidRDefault="0043166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function to print details of a course</w:t>
      </w:r>
    </w:p>
    <w:p w14:paraId="277B238C" w14:textId="7C6F0EE7" w:rsidR="00431665" w:rsidRPr="00A3743E" w:rsidRDefault="0043166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Void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intCourseInfo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(vector&lt;Course&gt; courses, string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Num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){</w:t>
      </w:r>
      <w:proofErr w:type="gramEnd"/>
    </w:p>
    <w:p w14:paraId="5ABD9DA8" w14:textId="292BE559" w:rsidR="00431665" w:rsidRPr="00A3743E" w:rsidRDefault="0043166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//use loop to cycle through courses until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Num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is found</w:t>
      </w:r>
    </w:p>
    <w:p w14:paraId="6A8CC5B1" w14:textId="757C592D" w:rsidR="00431665" w:rsidRPr="00A3743E" w:rsidRDefault="0043166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For(course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){</w:t>
      </w:r>
      <w:proofErr w:type="gramEnd"/>
    </w:p>
    <w:p w14:paraId="51D9058E" w14:textId="0C95E669" w:rsidR="00431665" w:rsidRPr="00A3743E" w:rsidRDefault="0043166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If(</w:t>
      </w:r>
      <w:proofErr w:type="spellStart"/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course.courseNum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==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Num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)</w:t>
      </w:r>
    </w:p>
    <w:p w14:paraId="1E9A1B0D" w14:textId="35BA846D" w:rsidR="00337128" w:rsidRPr="00A3743E" w:rsidRDefault="00431665" w:rsidP="0033712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proofErr w:type="spellStart"/>
      <w:r w:rsidR="00337128" w:rsidRPr="00A3743E">
        <w:rPr>
          <w:rFonts w:ascii="Courier New" w:eastAsia="Courier New" w:hAnsi="Courier New" w:cs="Courier New"/>
          <w:sz w:val="24"/>
          <w:szCs w:val="24"/>
        </w:rPr>
        <w:t>cout</w:t>
      </w:r>
      <w:proofErr w:type="spellEnd"/>
      <w:r w:rsidR="00337128" w:rsidRPr="00A3743E">
        <w:rPr>
          <w:rFonts w:ascii="Courier New" w:eastAsia="Courier New" w:hAnsi="Courier New" w:cs="Courier New"/>
          <w:sz w:val="24"/>
          <w:szCs w:val="24"/>
        </w:rPr>
        <w:t xml:space="preserve"> &lt;&lt; “Course Number: </w:t>
      </w:r>
      <w:proofErr w:type="gramStart"/>
      <w:r w:rsidR="00337128" w:rsidRPr="00A3743E">
        <w:rPr>
          <w:rFonts w:ascii="Courier New" w:eastAsia="Courier New" w:hAnsi="Courier New" w:cs="Courier New"/>
          <w:sz w:val="24"/>
          <w:szCs w:val="24"/>
        </w:rPr>
        <w:t>“ +</w:t>
      </w:r>
      <w:proofErr w:type="gramEnd"/>
      <w:r w:rsidR="00337128"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proofErr w:type="spellStart"/>
      <w:r w:rsidR="00337128" w:rsidRPr="00A3743E">
        <w:rPr>
          <w:rFonts w:ascii="Courier New" w:eastAsia="Courier New" w:hAnsi="Courier New" w:cs="Courier New"/>
          <w:sz w:val="24"/>
          <w:szCs w:val="24"/>
        </w:rPr>
        <w:t>courseId</w:t>
      </w:r>
      <w:proofErr w:type="spellEnd"/>
      <w:r w:rsidR="00337128" w:rsidRPr="00A3743E">
        <w:rPr>
          <w:rFonts w:ascii="Courier New" w:eastAsia="Courier New" w:hAnsi="Courier New" w:cs="Courier New"/>
          <w:sz w:val="24"/>
          <w:szCs w:val="24"/>
        </w:rPr>
        <w:t xml:space="preserve"> &lt;&lt;</w:t>
      </w:r>
    </w:p>
    <w:p w14:paraId="190C86A9" w14:textId="4F771B45" w:rsidR="00337128" w:rsidRPr="00A3743E" w:rsidRDefault="00337128" w:rsidP="0033712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t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&lt;&lt; “Course Title: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“ +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Nam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&lt;&lt;</w:t>
      </w:r>
    </w:p>
    <w:p w14:paraId="2FF7F3F9" w14:textId="275DFF75" w:rsidR="00431665" w:rsidRPr="00A3743E" w:rsidRDefault="00337128" w:rsidP="0033712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t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&lt;&lt; “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equisite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: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“ +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eReq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&lt;&lt;</w:t>
      </w:r>
      <w:r w:rsidR="00431665" w:rsidRPr="00A3743E">
        <w:rPr>
          <w:rFonts w:ascii="Courier New" w:eastAsia="Courier New" w:hAnsi="Courier New" w:cs="Courier New"/>
          <w:sz w:val="24"/>
          <w:szCs w:val="24"/>
        </w:rPr>
        <w:t>}</w:t>
      </w:r>
    </w:p>
    <w:p w14:paraId="412630F9" w14:textId="77777777" w:rsidR="00BC3B3C" w:rsidRPr="00A3743E" w:rsidRDefault="00BC3B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159A7710" w14:textId="2F94E92E" w:rsidR="00BC3B3C" w:rsidRPr="00A3743E" w:rsidRDefault="00BC3B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function to print all courses in alphanumeric order</w:t>
      </w:r>
    </w:p>
    <w:p w14:paraId="006C812D" w14:textId="1D743794" w:rsidR="00BC3B3C" w:rsidRPr="00A3743E" w:rsidRDefault="00BC3B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Function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intAllCourses</w:t>
      </w:r>
      <w:proofErr w:type="spellEnd"/>
    </w:p>
    <w:p w14:paraId="1CA869AD" w14:textId="431D4AAC" w:rsidR="00BC3B3C" w:rsidRPr="00A3743E" w:rsidRDefault="00BC3B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Sort courses by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</w:t>
      </w:r>
      <w:r w:rsidR="00337128" w:rsidRPr="00A3743E">
        <w:rPr>
          <w:rFonts w:ascii="Courier New" w:eastAsia="Courier New" w:hAnsi="Courier New" w:cs="Courier New"/>
          <w:sz w:val="24"/>
          <w:szCs w:val="24"/>
        </w:rPr>
        <w:t>I</w:t>
      </w:r>
      <w:r w:rsidRPr="00A3743E">
        <w:rPr>
          <w:rFonts w:ascii="Courier New" w:eastAsia="Courier New" w:hAnsi="Courier New" w:cs="Courier New"/>
          <w:sz w:val="24"/>
          <w:szCs w:val="24"/>
        </w:rPr>
        <w:t>d</w:t>
      </w:r>
      <w:proofErr w:type="spellEnd"/>
      <w:proofErr w:type="gramEnd"/>
    </w:p>
    <w:p w14:paraId="7F3FA9DA" w14:textId="435E99EA" w:rsidR="00BC3B3C" w:rsidRPr="00A3743E" w:rsidRDefault="00BC3B3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For every course in </w:t>
      </w:r>
      <w:r w:rsidR="00337128" w:rsidRPr="00A3743E">
        <w:rPr>
          <w:rFonts w:ascii="Courier New" w:eastAsia="Courier New" w:hAnsi="Courier New" w:cs="Courier New"/>
          <w:sz w:val="24"/>
          <w:szCs w:val="24"/>
        </w:rPr>
        <w:t>courses</w:t>
      </w:r>
      <w:r w:rsidRPr="00A3743E">
        <w:rPr>
          <w:rFonts w:ascii="Courier New" w:eastAsia="Courier New" w:hAnsi="Courier New" w:cs="Courier New"/>
          <w:sz w:val="24"/>
          <w:szCs w:val="24"/>
        </w:rPr>
        <w:t xml:space="preserve"> vector</w:t>
      </w:r>
    </w:p>
    <w:p w14:paraId="2E584E06" w14:textId="5759CD2C" w:rsidR="00BC3B3C" w:rsidRPr="00A3743E" w:rsidRDefault="00BC3B3C" w:rsidP="00BC3B3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bookmarkStart w:id="1" w:name="_Hlk206074426"/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t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&lt;&lt;</w:t>
      </w:r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r w:rsidRPr="00A3743E">
        <w:rPr>
          <w:rFonts w:ascii="Courier New" w:eastAsia="Courier New" w:hAnsi="Courier New" w:cs="Courier New"/>
          <w:sz w:val="24"/>
          <w:szCs w:val="24"/>
        </w:rPr>
        <w:t xml:space="preserve">“Course Number: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“ +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</w:t>
      </w:r>
      <w:r w:rsidR="00337128" w:rsidRPr="00A3743E">
        <w:rPr>
          <w:rFonts w:ascii="Courier New" w:eastAsia="Courier New" w:hAnsi="Courier New" w:cs="Courier New"/>
          <w:sz w:val="24"/>
          <w:szCs w:val="24"/>
        </w:rPr>
        <w:t>Id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&lt;&lt;</w:t>
      </w:r>
    </w:p>
    <w:p w14:paraId="0CB601F1" w14:textId="32CF19F5" w:rsidR="00BC3B3C" w:rsidRPr="00A3743E" w:rsidRDefault="00BC3B3C" w:rsidP="00BC3B3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t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&lt;&lt;</w:t>
      </w:r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r w:rsidRPr="00A3743E">
        <w:rPr>
          <w:rFonts w:ascii="Courier New" w:eastAsia="Courier New" w:hAnsi="Courier New" w:cs="Courier New"/>
          <w:sz w:val="24"/>
          <w:szCs w:val="24"/>
        </w:rPr>
        <w:t xml:space="preserve">“Course Title: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“ +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Nam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&lt;&lt;</w:t>
      </w:r>
    </w:p>
    <w:p w14:paraId="5397D25C" w14:textId="03B49DFB" w:rsidR="00BC3B3C" w:rsidRPr="00A3743E" w:rsidRDefault="00BC3B3C" w:rsidP="00BC3B3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</w:t>
      </w:r>
      <w:r w:rsidRPr="00A3743E">
        <w:rPr>
          <w:rFonts w:ascii="Courier New" w:eastAsia="Courier New" w:hAnsi="Courier New" w:cs="Courier New"/>
          <w:sz w:val="24"/>
          <w:szCs w:val="24"/>
        </w:rPr>
        <w:t>t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r w:rsidRPr="00A3743E">
        <w:rPr>
          <w:rFonts w:ascii="Courier New" w:eastAsia="Courier New" w:hAnsi="Courier New" w:cs="Courier New"/>
          <w:sz w:val="24"/>
          <w:szCs w:val="24"/>
        </w:rPr>
        <w:t xml:space="preserve">&lt;&lt; </w:t>
      </w:r>
      <w:r w:rsidR="00337128" w:rsidRPr="00A3743E">
        <w:rPr>
          <w:rFonts w:ascii="Courier New" w:eastAsia="Courier New" w:hAnsi="Courier New" w:cs="Courier New"/>
          <w:sz w:val="24"/>
          <w:szCs w:val="24"/>
        </w:rPr>
        <w:t>“</w:t>
      </w:r>
      <w:proofErr w:type="spellStart"/>
      <w:r w:rsidR="00337128" w:rsidRPr="00A3743E">
        <w:rPr>
          <w:rFonts w:ascii="Courier New" w:eastAsia="Courier New" w:hAnsi="Courier New" w:cs="Courier New"/>
          <w:sz w:val="24"/>
          <w:szCs w:val="24"/>
        </w:rPr>
        <w:t>Prequisites</w:t>
      </w:r>
      <w:proofErr w:type="spellEnd"/>
      <w:r w:rsidR="00337128" w:rsidRPr="00A3743E">
        <w:rPr>
          <w:rFonts w:ascii="Courier New" w:eastAsia="Courier New" w:hAnsi="Courier New" w:cs="Courier New"/>
          <w:sz w:val="24"/>
          <w:szCs w:val="24"/>
        </w:rPr>
        <w:t xml:space="preserve">: </w:t>
      </w:r>
      <w:proofErr w:type="gramStart"/>
      <w:r w:rsidR="00337128" w:rsidRPr="00A3743E">
        <w:rPr>
          <w:rFonts w:ascii="Courier New" w:eastAsia="Courier New" w:hAnsi="Courier New" w:cs="Courier New"/>
          <w:sz w:val="24"/>
          <w:szCs w:val="24"/>
        </w:rPr>
        <w:t>“ +</w:t>
      </w:r>
      <w:proofErr w:type="gramEnd"/>
      <w:r w:rsidR="00337128"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eReq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&lt;&lt;</w:t>
      </w:r>
      <w:bookmarkEnd w:id="1"/>
    </w:p>
    <w:p w14:paraId="6E71BAB4" w14:textId="77777777" w:rsidR="00431665" w:rsidRPr="00A3743E" w:rsidRDefault="0043166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445F4625" w14:textId="0D59E8B4" w:rsidR="00176BE8" w:rsidRPr="00A3743E" w:rsidRDefault="00176BE8" w:rsidP="003F6F9A">
      <w:pPr>
        <w:suppressAutoHyphens/>
        <w:spacing w:after="0" w:line="240" w:lineRule="auto"/>
        <w:contextualSpacing/>
        <w:rPr>
          <w:rFonts w:ascii="Courier New" w:eastAsiaTheme="minorEastAsia" w:hAnsi="Courier New" w:cs="Courier New"/>
          <w:sz w:val="24"/>
          <w:szCs w:val="24"/>
        </w:rPr>
      </w:pPr>
      <w:bookmarkStart w:id="2" w:name="_heading=h.d3e5grwc421g"/>
      <w:bookmarkEnd w:id="2"/>
    </w:p>
    <w:p w14:paraId="7173072A" w14:textId="6AECAA59" w:rsidR="00A96698" w:rsidRPr="00A3743E" w:rsidRDefault="00A96698" w:rsidP="00A96698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>//</w:t>
      </w:r>
      <w:proofErr w:type="spellStart"/>
      <w:r w:rsidR="00AD1E02" w:rsidRPr="00A3743E"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>HashTable</w:t>
      </w:r>
      <w:proofErr w:type="spellEnd"/>
      <w:r w:rsidRPr="00A3743E"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 xml:space="preserve"> - Milestone </w:t>
      </w:r>
      <w:r w:rsidR="000411D5" w:rsidRPr="00A3743E"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>2</w:t>
      </w:r>
    </w:p>
    <w:p w14:paraId="45D5ABB4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Define the course class</w:t>
      </w:r>
    </w:p>
    <w:p w14:paraId="31290410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Class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{</w:t>
      </w:r>
      <w:proofErr w:type="gramEnd"/>
    </w:p>
    <w:p w14:paraId="0D8DB454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String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Num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//Variable to store the cours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number</w:t>
      </w:r>
      <w:proofErr w:type="gramEnd"/>
    </w:p>
    <w:p w14:paraId="104BBE2E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String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Nam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//Variable to store the name of th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</w:t>
      </w:r>
      <w:proofErr w:type="gramEnd"/>
    </w:p>
    <w:p w14:paraId="44CB9F03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Vector&lt;string&gt;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eReq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//used to store a list of prerequisites for th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</w:t>
      </w:r>
      <w:proofErr w:type="gramEnd"/>
    </w:p>
    <w:p w14:paraId="52A007B0" w14:textId="77777777" w:rsidR="00A96698" w:rsidRPr="00A3743E" w:rsidRDefault="00A96698" w:rsidP="00A96698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}</w:t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</w:p>
    <w:p w14:paraId="6053BD5B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079444C6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5E1F04F1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 function to ensure there are at least two parameters on each line</w:t>
      </w:r>
    </w:p>
    <w:p w14:paraId="670D8769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bool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FormatVal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(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string line){</w:t>
      </w:r>
    </w:p>
    <w:p w14:paraId="0D10BCA3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//need to separate line into its different parameters</w:t>
      </w:r>
    </w:p>
    <w:p w14:paraId="5621657F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lastRenderedPageBreak/>
        <w:tab/>
        <w:t xml:space="preserve">Use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getlin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and specify a delimiter to pars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info</w:t>
      </w:r>
      <w:proofErr w:type="gramEnd"/>
    </w:p>
    <w:p w14:paraId="5A3FA063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</w:p>
    <w:p w14:paraId="55F8DB58" w14:textId="77777777" w:rsidR="00A96698" w:rsidRPr="00A3743E" w:rsidRDefault="00A96698" w:rsidP="00A966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// USE LOOP TO VERIFY IF LINE HAS 2 0R MORE PARAMETERS</w:t>
      </w:r>
    </w:p>
    <w:p w14:paraId="47038F97" w14:textId="77777777" w:rsidR="00A96698" w:rsidRPr="00A3743E" w:rsidRDefault="00A96698" w:rsidP="00A9669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If(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parameters.size</w:t>
      </w:r>
      <w:proofErr w:type="spellEnd"/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()&lt;2{</w:t>
      </w:r>
    </w:p>
    <w:p w14:paraId="6EA87EC7" w14:textId="77777777" w:rsidR="00A96698" w:rsidRPr="00A3743E" w:rsidRDefault="00A96698" w:rsidP="00A9669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Print “Invalid format”</w:t>
      </w:r>
    </w:p>
    <w:p w14:paraId="511479D9" w14:textId="77777777" w:rsidR="00A96698" w:rsidRPr="00A3743E" w:rsidRDefault="00A96698" w:rsidP="00A9669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Return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false</w:t>
      </w:r>
      <w:proofErr w:type="gramEnd"/>
    </w:p>
    <w:p w14:paraId="5B8AA89A" w14:textId="64BF62C8" w:rsidR="00A96698" w:rsidRPr="00A3743E" w:rsidRDefault="00A96698" w:rsidP="00AD1E02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}</w:t>
      </w:r>
    </w:p>
    <w:p w14:paraId="45AC5094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>//create hash table to store course objects</w:t>
      </w:r>
    </w:p>
    <w:p w14:paraId="7E9C229E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 xml:space="preserve">class </w:t>
      </w:r>
      <w:proofErr w:type="spellStart"/>
      <w:proofErr w:type="gramStart"/>
      <w:r w:rsidRPr="00A3743E">
        <w:rPr>
          <w:rFonts w:ascii="Courier New" w:hAnsi="Courier New" w:cs="Courier New"/>
          <w:sz w:val="24"/>
          <w:szCs w:val="24"/>
        </w:rPr>
        <w:t>hashtable</w:t>
      </w:r>
      <w:proofErr w:type="spellEnd"/>
      <w:r w:rsidRPr="00A3743E">
        <w:rPr>
          <w:rFonts w:ascii="Courier New" w:hAnsi="Courier New" w:cs="Courier New"/>
          <w:sz w:val="24"/>
          <w:szCs w:val="24"/>
        </w:rPr>
        <w:t>{</w:t>
      </w:r>
      <w:proofErr w:type="gramEnd"/>
    </w:p>
    <w:p w14:paraId="46E8F3F8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 xml:space="preserve">  private:</w:t>
      </w:r>
    </w:p>
    <w:p w14:paraId="71E45293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 xml:space="preserve">    static const int </w:t>
      </w:r>
      <w:proofErr w:type="spellStart"/>
      <w:r w:rsidRPr="00A3743E">
        <w:rPr>
          <w:rFonts w:ascii="Courier New" w:hAnsi="Courier New" w:cs="Courier New"/>
          <w:sz w:val="24"/>
          <w:szCs w:val="24"/>
        </w:rPr>
        <w:t>tablesize</w:t>
      </w:r>
      <w:proofErr w:type="spellEnd"/>
      <w:r w:rsidRPr="00A3743E">
        <w:rPr>
          <w:rFonts w:ascii="Courier New" w:hAnsi="Courier New" w:cs="Courier New"/>
          <w:sz w:val="24"/>
          <w:szCs w:val="24"/>
        </w:rPr>
        <w:t xml:space="preserve"> </w:t>
      </w:r>
      <w:proofErr w:type="gramStart"/>
      <w:r w:rsidRPr="00A3743E">
        <w:rPr>
          <w:rFonts w:ascii="Courier New" w:hAnsi="Courier New" w:cs="Courier New"/>
          <w:sz w:val="24"/>
          <w:szCs w:val="24"/>
        </w:rPr>
        <w:t>= ????</w:t>
      </w:r>
      <w:proofErr w:type="gramEnd"/>
    </w:p>
    <w:p w14:paraId="5F40B74E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</w:p>
    <w:p w14:paraId="50C50660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 xml:space="preserve">    struct </w:t>
      </w:r>
      <w:proofErr w:type="gramStart"/>
      <w:r w:rsidRPr="00A3743E">
        <w:rPr>
          <w:rFonts w:ascii="Courier New" w:hAnsi="Courier New" w:cs="Courier New"/>
          <w:sz w:val="24"/>
          <w:szCs w:val="24"/>
        </w:rPr>
        <w:t>course{</w:t>
      </w:r>
      <w:proofErr w:type="gramEnd"/>
    </w:p>
    <w:p w14:paraId="31925EF4" w14:textId="0CF2113D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 xml:space="preserve">        string </w:t>
      </w:r>
      <w:proofErr w:type="spellStart"/>
      <w:proofErr w:type="gramStart"/>
      <w:r w:rsidRPr="00A3743E">
        <w:rPr>
          <w:rFonts w:ascii="Courier New" w:hAnsi="Courier New" w:cs="Courier New"/>
          <w:sz w:val="24"/>
          <w:szCs w:val="24"/>
        </w:rPr>
        <w:t>course</w:t>
      </w:r>
      <w:r w:rsidR="00337128" w:rsidRPr="00A3743E">
        <w:rPr>
          <w:rFonts w:ascii="Courier New" w:hAnsi="Courier New" w:cs="Courier New"/>
          <w:sz w:val="24"/>
          <w:szCs w:val="24"/>
        </w:rPr>
        <w:t>Id</w:t>
      </w:r>
      <w:proofErr w:type="spellEnd"/>
      <w:r w:rsidRPr="00A3743E">
        <w:rPr>
          <w:rFonts w:ascii="Courier New" w:hAnsi="Courier New" w:cs="Courier New"/>
          <w:sz w:val="24"/>
          <w:szCs w:val="24"/>
        </w:rPr>
        <w:t>;</w:t>
      </w:r>
      <w:proofErr w:type="gramEnd"/>
    </w:p>
    <w:p w14:paraId="57517475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 xml:space="preserve">        string </w:t>
      </w:r>
      <w:proofErr w:type="spellStart"/>
      <w:proofErr w:type="gramStart"/>
      <w:r w:rsidRPr="00A3743E">
        <w:rPr>
          <w:rFonts w:ascii="Courier New" w:hAnsi="Courier New" w:cs="Courier New"/>
          <w:sz w:val="24"/>
          <w:szCs w:val="24"/>
        </w:rPr>
        <w:t>courseName</w:t>
      </w:r>
      <w:proofErr w:type="spellEnd"/>
      <w:r w:rsidRPr="00A3743E">
        <w:rPr>
          <w:rFonts w:ascii="Courier New" w:hAnsi="Courier New" w:cs="Courier New"/>
          <w:sz w:val="24"/>
          <w:szCs w:val="24"/>
        </w:rPr>
        <w:t>;</w:t>
      </w:r>
      <w:proofErr w:type="gramEnd"/>
    </w:p>
    <w:p w14:paraId="6AED80B9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 xml:space="preserve">        string </w:t>
      </w:r>
      <w:proofErr w:type="spellStart"/>
      <w:proofErr w:type="gramStart"/>
      <w:r w:rsidRPr="00A3743E">
        <w:rPr>
          <w:rFonts w:ascii="Courier New" w:hAnsi="Courier New" w:cs="Courier New"/>
          <w:sz w:val="24"/>
          <w:szCs w:val="24"/>
        </w:rPr>
        <w:t>preReqs</w:t>
      </w:r>
      <w:proofErr w:type="spellEnd"/>
      <w:r w:rsidRPr="00A3743E">
        <w:rPr>
          <w:rFonts w:ascii="Courier New" w:hAnsi="Courier New" w:cs="Courier New"/>
          <w:sz w:val="24"/>
          <w:szCs w:val="24"/>
        </w:rPr>
        <w:t>;</w:t>
      </w:r>
      <w:proofErr w:type="gramEnd"/>
    </w:p>
    <w:p w14:paraId="34701957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 xml:space="preserve">    }</w:t>
      </w:r>
    </w:p>
    <w:p w14:paraId="4B88FA3E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</w:p>
    <w:p w14:paraId="60F4FBFB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ab/>
        <w:t>Node key</w:t>
      </w:r>
    </w:p>
    <w:p w14:paraId="3173B5C2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>//method to insert data into has table</w:t>
      </w:r>
    </w:p>
    <w:p w14:paraId="3F10AAB2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</w:p>
    <w:p w14:paraId="7D71329F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>While not at end of file</w:t>
      </w:r>
    </w:p>
    <w:p w14:paraId="7AAFF44C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ab/>
        <w:t xml:space="preserve">Split each line into 3 different </w:t>
      </w:r>
      <w:proofErr w:type="gramStart"/>
      <w:r w:rsidRPr="00A3743E">
        <w:rPr>
          <w:rFonts w:ascii="Courier New" w:hAnsi="Courier New" w:cs="Courier New"/>
          <w:sz w:val="24"/>
          <w:szCs w:val="24"/>
        </w:rPr>
        <w:t>values</w:t>
      </w:r>
      <w:proofErr w:type="gramEnd"/>
    </w:p>
    <w:p w14:paraId="4B3BEF3C" w14:textId="63D2B26D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ab/>
        <w:t xml:space="preserve">For </w:t>
      </w:r>
      <w:proofErr w:type="gramStart"/>
      <w:r w:rsidRPr="00A3743E">
        <w:rPr>
          <w:rFonts w:ascii="Courier New" w:hAnsi="Courier New" w:cs="Courier New"/>
          <w:sz w:val="24"/>
          <w:szCs w:val="24"/>
        </w:rPr>
        <w:t>values(</w:t>
      </w:r>
      <w:proofErr w:type="spellStart"/>
      <w:proofErr w:type="gramEnd"/>
      <w:r w:rsidRPr="00A3743E">
        <w:rPr>
          <w:rFonts w:ascii="Courier New" w:hAnsi="Courier New" w:cs="Courier New"/>
          <w:sz w:val="24"/>
          <w:szCs w:val="24"/>
        </w:rPr>
        <w:t>course</w:t>
      </w:r>
      <w:r w:rsidR="00337128" w:rsidRPr="00A3743E">
        <w:rPr>
          <w:rFonts w:ascii="Courier New" w:hAnsi="Courier New" w:cs="Courier New"/>
          <w:sz w:val="24"/>
          <w:szCs w:val="24"/>
        </w:rPr>
        <w:t>Id</w:t>
      </w:r>
      <w:proofErr w:type="spellEnd"/>
      <w:r w:rsidRPr="00A3743E">
        <w:rPr>
          <w:rFonts w:ascii="Courier New" w:hAnsi="Courier New" w:cs="Courier New"/>
          <w:sz w:val="24"/>
          <w:szCs w:val="24"/>
        </w:rPr>
        <w:t xml:space="preserve">, </w:t>
      </w:r>
      <w:proofErr w:type="spellStart"/>
      <w:r w:rsidRPr="00A3743E">
        <w:rPr>
          <w:rFonts w:ascii="Courier New" w:hAnsi="Courier New" w:cs="Courier New"/>
          <w:sz w:val="24"/>
          <w:szCs w:val="24"/>
        </w:rPr>
        <w:t>courseName</w:t>
      </w:r>
      <w:proofErr w:type="spellEnd"/>
      <w:r w:rsidRPr="00A3743E">
        <w:rPr>
          <w:rFonts w:ascii="Courier New" w:hAnsi="Courier New" w:cs="Courier New"/>
          <w:sz w:val="24"/>
          <w:szCs w:val="24"/>
        </w:rPr>
        <w:t xml:space="preserve">, </w:t>
      </w:r>
      <w:proofErr w:type="spellStart"/>
      <w:r w:rsidRPr="00A3743E">
        <w:rPr>
          <w:rFonts w:ascii="Courier New" w:hAnsi="Courier New" w:cs="Courier New"/>
          <w:sz w:val="24"/>
          <w:szCs w:val="24"/>
        </w:rPr>
        <w:t>preReq</w:t>
      </w:r>
      <w:proofErr w:type="spellEnd"/>
      <w:r w:rsidRPr="00A3743E">
        <w:rPr>
          <w:rFonts w:ascii="Courier New" w:hAnsi="Courier New" w:cs="Courier New"/>
          <w:sz w:val="24"/>
          <w:szCs w:val="24"/>
        </w:rPr>
        <w:t>)</w:t>
      </w:r>
    </w:p>
    <w:p w14:paraId="5555B2BA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ab/>
      </w:r>
      <w:r w:rsidRPr="00A3743E">
        <w:rPr>
          <w:rFonts w:ascii="Courier New" w:hAnsi="Courier New" w:cs="Courier New"/>
          <w:sz w:val="24"/>
          <w:szCs w:val="24"/>
        </w:rPr>
        <w:tab/>
        <w:t>If node = open</w:t>
      </w:r>
    </w:p>
    <w:p w14:paraId="53B672EB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ab/>
      </w:r>
      <w:r w:rsidRPr="00A3743E">
        <w:rPr>
          <w:rFonts w:ascii="Courier New" w:hAnsi="Courier New" w:cs="Courier New"/>
          <w:sz w:val="24"/>
          <w:szCs w:val="24"/>
        </w:rPr>
        <w:tab/>
        <w:t xml:space="preserve">Insert values to the hash table </w:t>
      </w:r>
      <w:proofErr w:type="gramStart"/>
      <w:r w:rsidRPr="00A3743E">
        <w:rPr>
          <w:rFonts w:ascii="Courier New" w:hAnsi="Courier New" w:cs="Courier New"/>
          <w:sz w:val="24"/>
          <w:szCs w:val="24"/>
        </w:rPr>
        <w:t>location</w:t>
      </w:r>
      <w:proofErr w:type="gramEnd"/>
    </w:p>
    <w:p w14:paraId="19638A0C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ab/>
        <w:t>Else</w:t>
      </w:r>
    </w:p>
    <w:p w14:paraId="1AB3BEAF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ab/>
      </w:r>
      <w:r w:rsidRPr="00A3743E">
        <w:rPr>
          <w:rFonts w:ascii="Courier New" w:hAnsi="Courier New" w:cs="Courier New"/>
          <w:sz w:val="24"/>
          <w:szCs w:val="24"/>
        </w:rPr>
        <w:tab/>
        <w:t xml:space="preserve">Set </w:t>
      </w:r>
      <w:proofErr w:type="spellStart"/>
      <w:r w:rsidRPr="00A3743E">
        <w:rPr>
          <w:rFonts w:ascii="Courier New" w:hAnsi="Courier New" w:cs="Courier New"/>
          <w:sz w:val="24"/>
          <w:szCs w:val="24"/>
        </w:rPr>
        <w:t>courseName</w:t>
      </w:r>
      <w:proofErr w:type="spellEnd"/>
      <w:r w:rsidRPr="00A3743E">
        <w:rPr>
          <w:rFonts w:ascii="Courier New" w:hAnsi="Courier New" w:cs="Courier New"/>
          <w:sz w:val="24"/>
          <w:szCs w:val="24"/>
        </w:rPr>
        <w:t xml:space="preserve"> and </w:t>
      </w:r>
      <w:proofErr w:type="spellStart"/>
      <w:r w:rsidRPr="00A3743E">
        <w:rPr>
          <w:rFonts w:ascii="Courier New" w:hAnsi="Courier New" w:cs="Courier New"/>
          <w:sz w:val="24"/>
          <w:szCs w:val="24"/>
        </w:rPr>
        <w:t>preReqs</w:t>
      </w:r>
      <w:proofErr w:type="spellEnd"/>
      <w:r w:rsidRPr="00A3743E">
        <w:rPr>
          <w:rFonts w:ascii="Courier New" w:hAnsi="Courier New" w:cs="Courier New"/>
          <w:sz w:val="24"/>
          <w:szCs w:val="24"/>
        </w:rPr>
        <w:t xml:space="preserve"> to </w:t>
      </w:r>
      <w:proofErr w:type="gramStart"/>
      <w:r w:rsidRPr="00A3743E">
        <w:rPr>
          <w:rFonts w:ascii="Courier New" w:hAnsi="Courier New" w:cs="Courier New"/>
          <w:sz w:val="24"/>
          <w:szCs w:val="24"/>
        </w:rPr>
        <w:t>null</w:t>
      </w:r>
      <w:proofErr w:type="gramEnd"/>
    </w:p>
    <w:p w14:paraId="7CA70E9F" w14:textId="77777777" w:rsidR="00A25D98" w:rsidRPr="00A3743E" w:rsidRDefault="00A25D98" w:rsidP="00A25D98">
      <w:pPr>
        <w:suppressAutoHyphens/>
        <w:spacing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A3743E">
        <w:rPr>
          <w:rFonts w:ascii="Courier New" w:hAnsi="Courier New" w:cs="Courier New"/>
          <w:sz w:val="24"/>
          <w:szCs w:val="24"/>
        </w:rPr>
        <w:tab/>
      </w:r>
      <w:r w:rsidRPr="00A3743E">
        <w:rPr>
          <w:rFonts w:ascii="Courier New" w:hAnsi="Courier New" w:cs="Courier New"/>
          <w:sz w:val="24"/>
          <w:szCs w:val="24"/>
        </w:rPr>
        <w:tab/>
        <w:t xml:space="preserve">Find next open </w:t>
      </w:r>
      <w:proofErr w:type="gramStart"/>
      <w:r w:rsidRPr="00A3743E">
        <w:rPr>
          <w:rFonts w:ascii="Courier New" w:hAnsi="Courier New" w:cs="Courier New"/>
          <w:sz w:val="24"/>
          <w:szCs w:val="24"/>
        </w:rPr>
        <w:t>node</w:t>
      </w:r>
      <w:proofErr w:type="gramEnd"/>
    </w:p>
    <w:p w14:paraId="1EA4BBDB" w14:textId="77777777" w:rsidR="00977E7B" w:rsidRPr="00A3743E" w:rsidRDefault="00977E7B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0B0B52EB" w14:textId="7C31D426" w:rsidR="00AD1E02" w:rsidRPr="00A3743E" w:rsidRDefault="00A25D98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Function</w:t>
      </w:r>
      <w:r w:rsidR="00BF4FC0" w:rsidRPr="00A3743E">
        <w:rPr>
          <w:rFonts w:ascii="Courier New" w:eastAsia="Courier New" w:hAnsi="Courier New" w:cs="Courier New"/>
          <w:sz w:val="24"/>
          <w:szCs w:val="24"/>
        </w:rPr>
        <w:t xml:space="preserve"> to Print courses</w:t>
      </w:r>
    </w:p>
    <w:p w14:paraId="66E44953" w14:textId="749ED961" w:rsidR="00BF4FC0" w:rsidRPr="00A3743E" w:rsidRDefault="00BF4FC0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Function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intCoursesHashTabl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(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hashTable</w:t>
      </w:r>
      <w:proofErr w:type="spellEnd"/>
      <w:r w:rsidR="007F3545" w:rsidRPr="00A3743E">
        <w:rPr>
          <w:rFonts w:ascii="Courier New" w:eastAsia="Courier New" w:hAnsi="Courier New" w:cs="Courier New"/>
          <w:sz w:val="24"/>
          <w:szCs w:val="24"/>
        </w:rPr>
        <w:t>):</w:t>
      </w:r>
    </w:p>
    <w:p w14:paraId="47C98DBA" w14:textId="3D00ECE1" w:rsidR="007F3545" w:rsidRPr="00A3743E" w:rsidRDefault="007F3545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Gather all courses from the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hashTable</w:t>
      </w:r>
      <w:proofErr w:type="spellEnd"/>
      <w:proofErr w:type="gramEnd"/>
    </w:p>
    <w:p w14:paraId="742FF218" w14:textId="2C0FC8F7" w:rsidR="00337128" w:rsidRPr="00A3743E" w:rsidRDefault="00337128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Sort course in alphanumeric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order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</w:p>
    <w:p w14:paraId="0A838FB8" w14:textId="22DDD874" w:rsidR="007F3545" w:rsidRPr="00A3743E" w:rsidRDefault="007F3545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For each course</w:t>
      </w:r>
    </w:p>
    <w:p w14:paraId="3CA01A87" w14:textId="1DF872FA" w:rsidR="007F3545" w:rsidRPr="00A3743E" w:rsidRDefault="007F3545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Print “Course Number: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“ +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.course</w:t>
      </w:r>
      <w:r w:rsidR="00337128" w:rsidRPr="00A3743E">
        <w:rPr>
          <w:rFonts w:ascii="Courier New" w:eastAsia="Courier New" w:hAnsi="Courier New" w:cs="Courier New"/>
          <w:sz w:val="24"/>
          <w:szCs w:val="24"/>
        </w:rPr>
        <w:t>Id</w:t>
      </w:r>
      <w:proofErr w:type="spellEnd"/>
    </w:p>
    <w:p w14:paraId="0E8E1BCE" w14:textId="7707BBA8" w:rsidR="007F3545" w:rsidRPr="00A3743E" w:rsidRDefault="007F3545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Print “Course Title: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“ +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.courseName</w:t>
      </w:r>
      <w:proofErr w:type="spellEnd"/>
    </w:p>
    <w:p w14:paraId="52F0CDE4" w14:textId="46492D4F" w:rsidR="007F3545" w:rsidRPr="00A3743E" w:rsidRDefault="007F3545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>Print “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ereq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: +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.preReqs</w:t>
      </w:r>
      <w:proofErr w:type="spellEnd"/>
      <w:proofErr w:type="gramEnd"/>
    </w:p>
    <w:p w14:paraId="046D9D22" w14:textId="77777777" w:rsidR="00977E7B" w:rsidRPr="00A3743E" w:rsidRDefault="00977E7B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06BA8712" w14:textId="654D4DCF" w:rsidR="00977E7B" w:rsidRPr="00A3743E" w:rsidRDefault="00977E7B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Function to search for a specific course</w:t>
      </w:r>
      <w:r w:rsidR="000918AC" w:rsidRPr="00A3743E">
        <w:rPr>
          <w:rFonts w:ascii="Courier New" w:eastAsia="Courier New" w:hAnsi="Courier New" w:cs="Courier New"/>
          <w:sz w:val="24"/>
          <w:szCs w:val="24"/>
        </w:rPr>
        <w:t xml:space="preserve"> using unique Id</w:t>
      </w:r>
    </w:p>
    <w:p w14:paraId="17633603" w14:textId="237BFCCB" w:rsidR="000918AC" w:rsidRPr="00A3743E" w:rsidRDefault="000918AC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Function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searchCourses</w:t>
      </w:r>
      <w:proofErr w:type="spellEnd"/>
    </w:p>
    <w:p w14:paraId="4B006CE5" w14:textId="0484D155" w:rsidR="000918AC" w:rsidRPr="00A3743E" w:rsidRDefault="000918AC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Prompt user to enter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uniqueId</w:t>
      </w:r>
      <w:proofErr w:type="spellEnd"/>
      <w:proofErr w:type="gramEnd"/>
    </w:p>
    <w:p w14:paraId="463C3ED2" w14:textId="24D4E603" w:rsidR="000918AC" w:rsidRPr="00A3743E" w:rsidRDefault="000918AC" w:rsidP="00A25D9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If course is found</w:t>
      </w:r>
    </w:p>
    <w:p w14:paraId="59831E35" w14:textId="1A07D2D1" w:rsidR="000918AC" w:rsidRPr="00A3743E" w:rsidRDefault="000918AC" w:rsidP="000918A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 xml:space="preserve">Print “Course Number: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“ +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.course</w:t>
      </w:r>
      <w:r w:rsidR="00337128" w:rsidRPr="00A3743E">
        <w:rPr>
          <w:rFonts w:ascii="Courier New" w:eastAsia="Courier New" w:hAnsi="Courier New" w:cs="Courier New"/>
          <w:sz w:val="24"/>
          <w:szCs w:val="24"/>
        </w:rPr>
        <w:t>Id</w:t>
      </w:r>
      <w:proofErr w:type="spellEnd"/>
    </w:p>
    <w:p w14:paraId="162AB42B" w14:textId="77777777" w:rsidR="000918AC" w:rsidRPr="00A3743E" w:rsidRDefault="000918AC" w:rsidP="000918A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Print “Course Title: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“ +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.courseName</w:t>
      </w:r>
      <w:proofErr w:type="spellEnd"/>
    </w:p>
    <w:p w14:paraId="180AB341" w14:textId="7F4E9216" w:rsidR="000918AC" w:rsidRPr="00A3743E" w:rsidRDefault="000918AC" w:rsidP="000918A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>Print “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ereq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: +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.preReqs</w:t>
      </w:r>
      <w:proofErr w:type="spellEnd"/>
      <w:proofErr w:type="gramEnd"/>
    </w:p>
    <w:p w14:paraId="3D5E4988" w14:textId="54824D32" w:rsidR="000918AC" w:rsidRPr="00A3743E" w:rsidRDefault="000918AC" w:rsidP="000918A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lastRenderedPageBreak/>
        <w:tab/>
        <w:t>Else:</w:t>
      </w:r>
    </w:p>
    <w:p w14:paraId="769FC56C" w14:textId="764D5BE4" w:rsidR="000918AC" w:rsidRPr="00A3743E" w:rsidRDefault="000918AC" w:rsidP="000918A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Print ”Course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could not be found” </w:t>
      </w:r>
    </w:p>
    <w:p w14:paraId="2466DD8D" w14:textId="77777777" w:rsidR="000411D5" w:rsidRPr="00A3743E" w:rsidRDefault="000411D5" w:rsidP="000918A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0153C7B2" w14:textId="07D0E4C6" w:rsidR="000411D5" w:rsidRPr="00A3743E" w:rsidRDefault="000411D5" w:rsidP="000411D5">
      <w:pPr>
        <w:suppressAutoHyphens/>
        <w:spacing w:after="0" w:line="240" w:lineRule="auto"/>
        <w:ind w:left="1440" w:firstLine="720"/>
        <w:contextualSpacing/>
        <w:jc w:val="center"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>//</w:t>
      </w:r>
      <w:r w:rsidRPr="00A3743E"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>Binary Search Tree</w:t>
      </w:r>
      <w:r w:rsidRPr="00A3743E">
        <w:rPr>
          <w:rFonts w:ascii="Courier New" w:eastAsia="Courier New" w:hAnsi="Courier New" w:cs="Courier New"/>
          <w:b/>
          <w:bCs/>
          <w:sz w:val="24"/>
          <w:szCs w:val="24"/>
          <w:u w:val="single"/>
        </w:rPr>
        <w:t xml:space="preserve"> - Milestone 2</w:t>
      </w:r>
    </w:p>
    <w:p w14:paraId="6745F1A2" w14:textId="77777777" w:rsidR="000411D5" w:rsidRPr="00A3743E" w:rsidRDefault="000411D5" w:rsidP="000918A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0866AAFE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Define the course class</w:t>
      </w:r>
    </w:p>
    <w:p w14:paraId="65BA8898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Class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{</w:t>
      </w:r>
      <w:proofErr w:type="gramEnd"/>
    </w:p>
    <w:p w14:paraId="40172382" w14:textId="657B41F9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String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</w:t>
      </w:r>
      <w:r w:rsidR="00337128" w:rsidRPr="00A3743E">
        <w:rPr>
          <w:rFonts w:ascii="Courier New" w:eastAsia="Courier New" w:hAnsi="Courier New" w:cs="Courier New"/>
          <w:sz w:val="24"/>
          <w:szCs w:val="24"/>
        </w:rPr>
        <w:t>Id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//Variable to store the cours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number</w:t>
      </w:r>
      <w:proofErr w:type="gramEnd"/>
    </w:p>
    <w:p w14:paraId="52BA0878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String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Nam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//Variable to store the name of th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</w:t>
      </w:r>
      <w:proofErr w:type="gramEnd"/>
    </w:p>
    <w:p w14:paraId="45E3C00E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Vector&lt;string&gt;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preReq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//used to store a list of prerequisites for th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</w:t>
      </w:r>
      <w:proofErr w:type="gramEnd"/>
    </w:p>
    <w:p w14:paraId="4D4BB878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}</w:t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</w:p>
    <w:p w14:paraId="6CF0B632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698A9DDD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05D71150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 function to ensure there are at least two parameters on each line</w:t>
      </w:r>
    </w:p>
    <w:p w14:paraId="26BFDE5D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bool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FormatVal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(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string line){</w:t>
      </w:r>
    </w:p>
    <w:p w14:paraId="29C26762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//need to separate line into its different parameters</w:t>
      </w:r>
    </w:p>
    <w:p w14:paraId="2204ED06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Use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getlin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and specify a delimiter to pars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info</w:t>
      </w:r>
      <w:proofErr w:type="gramEnd"/>
    </w:p>
    <w:p w14:paraId="3205D187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</w:p>
    <w:p w14:paraId="2443F36C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>// USE LOOP TO VERIFY IF LINE HAS 2 0R MORE PARAMETERS</w:t>
      </w:r>
    </w:p>
    <w:p w14:paraId="5DDE45BB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If(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parameters.size</w:t>
      </w:r>
      <w:proofErr w:type="spellEnd"/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()&lt;2{</w:t>
      </w:r>
    </w:p>
    <w:p w14:paraId="33260C6C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Print “Invalid format”</w:t>
      </w:r>
    </w:p>
    <w:p w14:paraId="55B75DE1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Return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false</w:t>
      </w:r>
      <w:proofErr w:type="gramEnd"/>
    </w:p>
    <w:p w14:paraId="72E54FB2" w14:textId="769967FD" w:rsidR="000918AC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}</w:t>
      </w:r>
    </w:p>
    <w:p w14:paraId="3FC3F995" w14:textId="77777777" w:rsidR="000411D5" w:rsidRPr="00A3743E" w:rsidRDefault="000411D5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3438AE57" w14:textId="2C90EB21" w:rsidR="000411D5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//Method to load data into the binary search tree</w:t>
      </w:r>
    </w:p>
    <w:p w14:paraId="61E51D07" w14:textId="216C822B" w:rsidR="00B957E8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// make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bst</w:t>
      </w:r>
      <w:proofErr w:type="spellEnd"/>
    </w:p>
    <w:p w14:paraId="2698A8C4" w14:textId="2A94FAE5" w:rsidR="00B957E8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BinarySearchTre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*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bst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;</w:t>
      </w:r>
      <w:proofErr w:type="gramEnd"/>
    </w:p>
    <w:p w14:paraId="6BE95B6A" w14:textId="62469FFD" w:rsidR="00B957E8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Bst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=new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BinarySearchTre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(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);</w:t>
      </w:r>
    </w:p>
    <w:p w14:paraId="765EE305" w14:textId="55828BC5" w:rsidR="00B957E8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Course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newcours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;</w:t>
      </w:r>
      <w:proofErr w:type="gramEnd"/>
    </w:p>
    <w:p w14:paraId="7C76F06D" w14:textId="77777777" w:rsidR="00B957E8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21C30757" w14:textId="2D169F37" w:rsidR="00B957E8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Create way to add new nodes to th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BST</w:t>
      </w:r>
      <w:proofErr w:type="gramEnd"/>
    </w:p>
    <w:p w14:paraId="4B3520B0" w14:textId="77777777" w:rsidR="00B957E8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7310981D" w14:textId="6B9B5418" w:rsidR="00B957E8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>If root is null. + root</w:t>
      </w:r>
    </w:p>
    <w:p w14:paraId="3C504073" w14:textId="4A36CB8E" w:rsidR="00B957E8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If &lt; root nod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add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new node to the left</w:t>
      </w:r>
    </w:p>
    <w:p w14:paraId="3EF789FC" w14:textId="5E491DC7" w:rsidR="00B957E8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Else new node = left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node;</w:t>
      </w:r>
      <w:proofErr w:type="gramEnd"/>
    </w:p>
    <w:p w14:paraId="75105DD4" w14:textId="1D3A8578" w:rsidR="00B957E8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If new node &gt; root node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add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new node to the right</w:t>
      </w:r>
    </w:p>
    <w:p w14:paraId="22F71AFE" w14:textId="2DE39EFF" w:rsidR="0039700F" w:rsidRPr="00A3743E" w:rsidRDefault="00B957E8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>Else new node = right node</w:t>
      </w:r>
    </w:p>
    <w:p w14:paraId="05D09EDA" w14:textId="77777777" w:rsidR="0039700F" w:rsidRPr="00A3743E" w:rsidRDefault="0039700F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2C33413D" w14:textId="70FB4D9C" w:rsidR="0039700F" w:rsidRPr="00A3743E" w:rsidRDefault="0039700F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Void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insertCourses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(</w:t>
      </w:r>
      <w:proofErr w:type="spellStart"/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csvPath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,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BinarySearchTree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*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bst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)</w:t>
      </w:r>
    </w:p>
    <w:p w14:paraId="5344642C" w14:textId="01C3DB2F" w:rsidR="00A74129" w:rsidRPr="00A3743E" w:rsidRDefault="00A74129" w:rsidP="000411D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</w:p>
    <w:p w14:paraId="64E79F1E" w14:textId="3CC95C2E" w:rsidR="00B957E8" w:rsidRPr="00A3743E" w:rsidRDefault="00A74129" w:rsidP="00A74129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for (unsigned int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i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= 0;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i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 xml:space="preserve"> &lt;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file.rowCount</w:t>
      </w:r>
      <w:proofErr w:type="spellEnd"/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();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i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++)</w:t>
      </w:r>
    </w:p>
    <w:p w14:paraId="681F6287" w14:textId="049096E3" w:rsidR="00A74129" w:rsidRPr="00A3743E" w:rsidRDefault="00A74129" w:rsidP="00A74129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sz w:val="24"/>
          <w:szCs w:val="24"/>
        </w:rPr>
      </w:pP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bst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-&gt;insert(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.newCourse</w:t>
      </w:r>
      <w:proofErr w:type="spellEnd"/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>);</w:t>
      </w:r>
    </w:p>
    <w:p w14:paraId="352CE657" w14:textId="77777777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4A5D2A10" w14:textId="1DBE7FCE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lastRenderedPageBreak/>
        <w:t>//Print course Info</w:t>
      </w:r>
    </w:p>
    <w:p w14:paraId="55A7BA0D" w14:textId="208E7B5C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 xml:space="preserve">Function void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printCourseInfo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(</w:t>
      </w:r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tree &lt;course&gt; courses, </w:t>
      </w:r>
      <w:proofErr w:type="spellStart"/>
      <w:r w:rsidRPr="00A3743E">
        <w:rPr>
          <w:rFonts w:ascii="Courier New" w:eastAsia="Courier New" w:hAnsi="Courier New" w:cs="Courier New"/>
          <w:sz w:val="24"/>
          <w:szCs w:val="24"/>
        </w:rPr>
        <w:t>courseId</w:t>
      </w:r>
      <w:proofErr w:type="spellEnd"/>
      <w:r w:rsidRPr="00A3743E">
        <w:rPr>
          <w:rFonts w:ascii="Courier New" w:eastAsia="Courier New" w:hAnsi="Courier New" w:cs="Courier New"/>
          <w:sz w:val="24"/>
          <w:szCs w:val="24"/>
        </w:rPr>
        <w:t>)</w:t>
      </w:r>
    </w:p>
    <w:p w14:paraId="6AC6A6FD" w14:textId="776E6B1B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Get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userInput</w:t>
      </w:r>
      <w:proofErr w:type="spellEnd"/>
      <w:proofErr w:type="gramEnd"/>
    </w:p>
    <w:p w14:paraId="16EB8CF2" w14:textId="390F9A20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Match current node to root </w:t>
      </w:r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node</w:t>
      </w:r>
      <w:proofErr w:type="gramEnd"/>
    </w:p>
    <w:p w14:paraId="466208A1" w14:textId="42330E36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>While current is not null</w:t>
      </w:r>
    </w:p>
    <w:p w14:paraId="29EC10B0" w14:textId="47752079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If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.courseId</w:t>
      </w:r>
      <w:proofErr w:type="spellEnd"/>
      <w:proofErr w:type="gramEnd"/>
      <w:r w:rsidRPr="00A3743E">
        <w:rPr>
          <w:rFonts w:ascii="Courier New" w:eastAsia="Courier New" w:hAnsi="Courier New" w:cs="Courier New"/>
          <w:sz w:val="24"/>
          <w:szCs w:val="24"/>
        </w:rPr>
        <w:t xml:space="preserve"> = current node</w:t>
      </w:r>
    </w:p>
    <w:p w14:paraId="7FE62E11" w14:textId="6B59FAE3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Output: </w:t>
      </w:r>
      <w:proofErr w:type="spellStart"/>
      <w:proofErr w:type="gramStart"/>
      <w:r w:rsidRPr="00A3743E">
        <w:rPr>
          <w:rFonts w:ascii="Courier New" w:eastAsia="Courier New" w:hAnsi="Courier New" w:cs="Courier New"/>
          <w:sz w:val="24"/>
          <w:szCs w:val="24"/>
        </w:rPr>
        <w:t>course.courseInfo</w:t>
      </w:r>
      <w:proofErr w:type="spellEnd"/>
      <w:proofErr w:type="gramEnd"/>
    </w:p>
    <w:p w14:paraId="33A8DF37" w14:textId="0B42DDB0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>If coursed is &lt; root</w:t>
      </w:r>
    </w:p>
    <w:p w14:paraId="2601CF01" w14:textId="13E6A99B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>Current = left node</w:t>
      </w:r>
    </w:p>
    <w:p w14:paraId="505F4282" w14:textId="07D79000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 xml:space="preserve">Else </w:t>
      </w:r>
    </w:p>
    <w:p w14:paraId="10F7B8D0" w14:textId="2E36E6D9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sz w:val="24"/>
          <w:szCs w:val="24"/>
        </w:rPr>
        <w:tab/>
        <w:t>Current = right node</w:t>
      </w:r>
    </w:p>
    <w:p w14:paraId="34E119B6" w14:textId="77777777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sz w:val="24"/>
          <w:szCs w:val="24"/>
        </w:rPr>
      </w:pPr>
    </w:p>
    <w:p w14:paraId="483470D0" w14:textId="51B0AA29" w:rsidR="00A74129" w:rsidRPr="00A3743E" w:rsidRDefault="00A74129" w:rsidP="00A74129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//Menu </w:t>
      </w:r>
      <w:proofErr w:type="spellStart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Psuedocode</w:t>
      </w:r>
      <w:proofErr w:type="spellEnd"/>
    </w:p>
    <w:p w14:paraId="2DBAD2C6" w14:textId="0B0C09F1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Function </w:t>
      </w:r>
      <w:proofErr w:type="gramStart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main(</w:t>
      </w:r>
      <w:proofErr w:type="gramEnd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):</w:t>
      </w:r>
    </w:p>
    <w:p w14:paraId="00E21C7A" w14:textId="2183020C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While True:</w:t>
      </w:r>
    </w:p>
    <w:p w14:paraId="1E67C3FC" w14:textId="3EB461EE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Print “Menu:”</w:t>
      </w:r>
    </w:p>
    <w:p w14:paraId="73151518" w14:textId="60BD238A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Print “1. Load Data”</w:t>
      </w:r>
    </w:p>
    <w:p w14:paraId="27BE45BB" w14:textId="391DD514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Print “2. Print Courses”</w:t>
      </w:r>
    </w:p>
    <w:p w14:paraId="122F0112" w14:textId="18AA9395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Print “3. Search for course”</w:t>
      </w:r>
    </w:p>
    <w:p w14:paraId="247B750D" w14:textId="38F045C4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Print “</w:t>
      </w:r>
      <w:proofErr w:type="gramStart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9.Exit</w:t>
      </w:r>
      <w:proofErr w:type="gramEnd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”</w:t>
      </w:r>
    </w:p>
    <w:p w14:paraId="51584F52" w14:textId="326C15C7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</w:p>
    <w:p w14:paraId="5CE51E1C" w14:textId="0B9EA99E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 xml:space="preserve">Ask for user </w:t>
      </w:r>
      <w:proofErr w:type="gramStart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input</w:t>
      </w:r>
      <w:proofErr w:type="gramEnd"/>
    </w:p>
    <w:p w14:paraId="3633BD1A" w14:textId="77777777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2DDB2AC8" w14:textId="69434852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If user input = 1:</w:t>
      </w:r>
    </w:p>
    <w:p w14:paraId="3A571B6F" w14:textId="015A50BA" w:rsidR="00A74129" w:rsidRPr="00A3743E" w:rsidRDefault="00A7412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Call function to load Data from</w:t>
      </w:r>
      <w:r w:rsidR="00D25549"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 </w:t>
      </w:r>
      <w:proofErr w:type="spellStart"/>
      <w:proofErr w:type="gramStart"/>
      <w:r w:rsidR="00D25549" w:rsidRPr="00A3743E">
        <w:rPr>
          <w:rFonts w:ascii="Courier New" w:eastAsia="Courier New" w:hAnsi="Courier New" w:cs="Courier New"/>
          <w:b/>
          <w:bCs/>
          <w:sz w:val="24"/>
          <w:szCs w:val="24"/>
        </w:rPr>
        <w:t>csvPath</w:t>
      </w:r>
      <w:proofErr w:type="spellEnd"/>
      <w:proofErr w:type="gramEnd"/>
    </w:p>
    <w:p w14:paraId="6D6B5FF3" w14:textId="31F31BD3" w:rsidR="00D25549" w:rsidRPr="00A3743E" w:rsidRDefault="00D2554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Else if choice = 2:</w:t>
      </w:r>
    </w:p>
    <w:p w14:paraId="67ECEC39" w14:textId="584148D0" w:rsidR="00D25549" w:rsidRPr="00A3743E" w:rsidRDefault="00D2554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 xml:space="preserve">Call function to Print all the courses in the data </w:t>
      </w:r>
      <w:proofErr w:type="gramStart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structure</w:t>
      </w:r>
      <w:proofErr w:type="gramEnd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</w:p>
    <w:p w14:paraId="38E572B8" w14:textId="7C6A642F" w:rsidR="00D25549" w:rsidRPr="00A3743E" w:rsidRDefault="00D2554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Else if choice = 3:</w:t>
      </w:r>
    </w:p>
    <w:p w14:paraId="40A90C33" w14:textId="48DBF10B" w:rsidR="00D25549" w:rsidRPr="00A3743E" w:rsidRDefault="00D25549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 xml:space="preserve">Ask user to enter the </w:t>
      </w:r>
      <w:proofErr w:type="spellStart"/>
      <w:proofErr w:type="gramStart"/>
      <w:r w:rsidR="00E85396" w:rsidRPr="00A3743E">
        <w:rPr>
          <w:rFonts w:ascii="Courier New" w:eastAsia="Courier New" w:hAnsi="Courier New" w:cs="Courier New"/>
          <w:b/>
          <w:bCs/>
          <w:sz w:val="24"/>
          <w:szCs w:val="24"/>
        </w:rPr>
        <w:t>courseId</w:t>
      </w:r>
      <w:proofErr w:type="spellEnd"/>
      <w:proofErr w:type="gramEnd"/>
    </w:p>
    <w:p w14:paraId="042BFC08" w14:textId="4CAAA07E" w:rsidR="00E85396" w:rsidRPr="00A3743E" w:rsidRDefault="00E85396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 xml:space="preserve">Call function to search for a </w:t>
      </w:r>
      <w:proofErr w:type="gramStart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course</w:t>
      </w:r>
      <w:proofErr w:type="gramEnd"/>
    </w:p>
    <w:p w14:paraId="796430DF" w14:textId="70BA3029" w:rsidR="00E85396" w:rsidRPr="00A3743E" w:rsidRDefault="00E85396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Else if choice = 9:</w:t>
      </w:r>
    </w:p>
    <w:p w14:paraId="7A91B22B" w14:textId="065E89D5" w:rsidR="00A64947" w:rsidRPr="00A3743E" w:rsidRDefault="00A64947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 xml:space="preserve">End the </w:t>
      </w:r>
      <w:proofErr w:type="gramStart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program</w:t>
      </w:r>
      <w:proofErr w:type="gramEnd"/>
    </w:p>
    <w:p w14:paraId="1A80ADE4" w14:textId="7DB588FB" w:rsidR="00A64947" w:rsidRPr="00A3743E" w:rsidRDefault="00A64947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  <w:t>Else:</w:t>
      </w:r>
    </w:p>
    <w:p w14:paraId="32D6009B" w14:textId="6E559E66" w:rsidR="00A64947" w:rsidRPr="00A3743E" w:rsidRDefault="00A64947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ab/>
      </w:r>
      <w:proofErr w:type="spellStart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Cout</w:t>
      </w:r>
      <w:proofErr w:type="spellEnd"/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 &lt;&lt; Invalid selection. Try again.” &lt;&lt;</w:t>
      </w:r>
    </w:p>
    <w:p w14:paraId="5E7FDAD4" w14:textId="77777777" w:rsidR="00AE3E4A" w:rsidRPr="00A3743E" w:rsidRDefault="00AE3E4A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575EC564" w14:textId="77777777" w:rsidR="00AE3E4A" w:rsidRPr="00A3743E" w:rsidRDefault="00AE3E4A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24A4ED93" w14:textId="77777777" w:rsidR="00AE3E4A" w:rsidRPr="00A3743E" w:rsidRDefault="00AE3E4A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7E881ABD" w14:textId="77777777" w:rsidR="00AE3E4A" w:rsidRPr="00A3743E" w:rsidRDefault="00AE3E4A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AE3E4A" w:rsidRPr="00A3743E" w14:paraId="5974C1E5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F5100A" w14:textId="6FEF21EB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b/>
                <w:sz w:val="24"/>
                <w:szCs w:val="24"/>
              </w:rPr>
              <w:lastRenderedPageBreak/>
              <w:t>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751758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b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0D37EE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b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275857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b/>
                <w:sz w:val="24"/>
                <w:szCs w:val="24"/>
              </w:rPr>
              <w:t>Total Cost</w:t>
            </w:r>
          </w:p>
        </w:tc>
      </w:tr>
      <w:tr w:rsidR="00AE3E4A" w:rsidRPr="00A3743E" w14:paraId="0A234692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3F5930" w14:textId="574969A2" w:rsidR="00AE3E4A" w:rsidRPr="00A3743E" w:rsidRDefault="00AE3E4A" w:rsidP="009F19BC">
            <w:pPr>
              <w:suppressAutoHyphens/>
              <w:spacing w:after="0" w:line="240" w:lineRule="auto"/>
              <w:ind w:firstLine="720"/>
              <w:contextualSpacing/>
              <w:rPr>
                <w:rFonts w:ascii="Courier New" w:eastAsia="Courier New" w:hAnsi="Courier New" w:cs="Courier New"/>
                <w:b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sz w:val="24"/>
                <w:szCs w:val="24"/>
              </w:rPr>
              <w:t>Create the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4D6EF6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A6BC30" w14:textId="2103EE79" w:rsidR="00AE3E4A" w:rsidRPr="00A3743E" w:rsidRDefault="00631675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8E8223" w14:textId="6EFCA482" w:rsidR="00AE3E4A" w:rsidRPr="00A3743E" w:rsidRDefault="00631675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</w:tc>
      </w:tr>
      <w:tr w:rsidR="00AE3E4A" w:rsidRPr="00A3743E" w14:paraId="1B49D970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56F7F4" w14:textId="6D94052F" w:rsidR="00AE3E4A" w:rsidRPr="00A3743E" w:rsidRDefault="00AE3E4A" w:rsidP="009F19BC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sz w:val="24"/>
                <w:szCs w:val="24"/>
              </w:rPr>
              <w:t>Create vector line item for each new cour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7305DC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B4A7EE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9B3B96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n</w:t>
            </w:r>
          </w:p>
        </w:tc>
      </w:tr>
      <w:tr w:rsidR="00AE3E4A" w:rsidRPr="00A3743E" w14:paraId="12B55019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275F65" w14:textId="6511B70D" w:rsidR="00AE3E4A" w:rsidRPr="00A3743E" w:rsidRDefault="00631675" w:rsidP="009F19BC">
            <w:pPr>
              <w:suppressAutoHyphens/>
              <w:spacing w:after="0" w:line="240" w:lineRule="auto"/>
              <w:ind w:firstLine="2160"/>
              <w:contextualSpacing/>
              <w:rPr>
                <w:rFonts w:ascii="Courier New" w:eastAsia="Courier New" w:hAnsi="Courier New" w:cs="Courier New"/>
                <w:b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sz w:val="24"/>
                <w:szCs w:val="24"/>
              </w:rPr>
              <w:t>Check if course has a prerequisit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83B15C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37E014" w14:textId="564F2845" w:rsidR="00AE3E4A" w:rsidRPr="00A3743E" w:rsidRDefault="00631675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9C27F2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</w:tc>
      </w:tr>
      <w:tr w:rsidR="00AE3E4A" w:rsidRPr="00A3743E" w14:paraId="7BF1A882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CE991C" w14:textId="1F7E14DE" w:rsidR="00AE3E4A" w:rsidRPr="00A3743E" w:rsidRDefault="00631675" w:rsidP="009F19BC">
            <w:pPr>
              <w:suppressAutoHyphens/>
              <w:spacing w:after="0" w:line="240" w:lineRule="auto"/>
              <w:ind w:firstLine="1440"/>
              <w:contextualSpacing/>
              <w:rPr>
                <w:rFonts w:ascii="Courier New" w:eastAsia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sz w:val="24"/>
                <w:szCs w:val="24"/>
              </w:rPr>
              <w:t>If prerequisite exist add it to the course lin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D4B2B2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D8233E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CCCD6C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n</w:t>
            </w:r>
          </w:p>
        </w:tc>
      </w:tr>
      <w:tr w:rsidR="00AE3E4A" w:rsidRPr="00A3743E" w14:paraId="4D518404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DA823C" w14:textId="6566FBE2" w:rsidR="00AE3E4A" w:rsidRPr="00A3743E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sz w:val="24"/>
                <w:szCs w:val="24"/>
              </w:rPr>
              <w:t xml:space="preserve">           Make new course item in the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C2E6C7" w14:textId="35C8CF63" w:rsidR="00AE3E4A" w:rsidRPr="00A3743E" w:rsidRDefault="00631675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1C35DD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4B2EDC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n</w:t>
            </w:r>
          </w:p>
        </w:tc>
      </w:tr>
      <w:tr w:rsidR="00AE3E4A" w:rsidRPr="00A3743E" w14:paraId="6FA69045" w14:textId="77777777" w:rsidTr="009F19BC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425BFA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b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CF6D72" w14:textId="788D1A3A" w:rsidR="00AE3E4A" w:rsidRPr="00A3743E" w:rsidRDefault="00631675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5</w:t>
            </w:r>
            <w:r w:rsidR="00AE3E4A" w:rsidRPr="00A3743E">
              <w:rPr>
                <w:rFonts w:ascii="Courier New" w:hAnsi="Courier New" w:cs="Courier New"/>
                <w:sz w:val="24"/>
                <w:szCs w:val="24"/>
              </w:rPr>
              <w:t>n + 1</w:t>
            </w:r>
          </w:p>
        </w:tc>
      </w:tr>
      <w:tr w:rsidR="00AE3E4A" w:rsidRPr="00A3743E" w14:paraId="595C126F" w14:textId="77777777" w:rsidTr="009F19BC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F98972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b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1AC748" w14:textId="77777777" w:rsidR="00AE3E4A" w:rsidRPr="00A3743E" w:rsidRDefault="00AE3E4A" w:rsidP="009F19B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Courier New" w:hAnsi="Courier New" w:cs="Courier New"/>
                <w:sz w:val="24"/>
                <w:szCs w:val="24"/>
              </w:rPr>
            </w:pPr>
            <w:r w:rsidRPr="00A3743E">
              <w:rPr>
                <w:rFonts w:ascii="Courier New" w:hAnsi="Courier New" w:cs="Courier New"/>
                <w:sz w:val="24"/>
                <w:szCs w:val="24"/>
              </w:rPr>
              <w:t>O(n)</w:t>
            </w:r>
          </w:p>
        </w:tc>
      </w:tr>
    </w:tbl>
    <w:p w14:paraId="52042B24" w14:textId="77777777" w:rsidR="00AE3E4A" w:rsidRPr="00A3743E" w:rsidRDefault="00AE3E4A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631675" w:rsidRPr="00631675" w14:paraId="5DFE604F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348F28" w14:textId="21172B3D" w:rsidR="00631675" w:rsidRPr="00631675" w:rsidRDefault="00A3743E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Hash tab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64CCCC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116ABB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383963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Total Cost</w:t>
            </w:r>
          </w:p>
        </w:tc>
      </w:tr>
      <w:tr w:rsidR="00631675" w:rsidRPr="00631675" w14:paraId="04479FE9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C1A346" w14:textId="51D565B2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 xml:space="preserve">Create the </w:t>
            </w:r>
            <w:r w:rsidR="00A3743E"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hash tab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A16F79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3E53E5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2547FD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</w:tr>
      <w:tr w:rsidR="00631675" w:rsidRPr="00631675" w14:paraId="6A6CD646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CE6FCE" w14:textId="7AFCCAD8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 xml:space="preserve">Function to insert courses into </w:t>
            </w:r>
            <w:proofErr w:type="spellStart"/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hastabl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41A95" w14:textId="1EE77029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9CC3C8" w14:textId="43501DFB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0FC107" w14:textId="1B1DA636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0</w:t>
            </w:r>
          </w:p>
        </w:tc>
      </w:tr>
      <w:tr w:rsidR="00631675" w:rsidRPr="00631675" w14:paraId="4F3002D1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652620" w14:textId="6AD9D1C3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 xml:space="preserve">     Make course key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748CA3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444286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B8EB85" w14:textId="62BD1EFF" w:rsidR="00631675" w:rsidRPr="00631675" w:rsidRDefault="005E78BB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</w:tr>
      <w:tr w:rsidR="00631675" w:rsidRPr="00631675" w14:paraId="2524D36A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E8D9EC" w14:textId="2146AFB9" w:rsidR="00631675" w:rsidRPr="00631675" w:rsidRDefault="005E78BB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 xml:space="preserve">     Assign new node to key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FD3650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194D0A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AD5864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</w:tr>
      <w:tr w:rsidR="00631675" w:rsidRPr="00631675" w14:paraId="200C7202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CF503E" w14:textId="78D881CA" w:rsidR="00945143" w:rsidRPr="00631675" w:rsidRDefault="005E78BB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 xml:space="preserve">     Assign old node next to null pointe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461FFB" w14:textId="19AEE881" w:rsidR="00631675" w:rsidRPr="00631675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45C8A3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2ED0C8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</w:tr>
      <w:tr w:rsidR="00945143" w:rsidRPr="00A3743E" w14:paraId="5DD7A29B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159327" w14:textId="569B7072" w:rsidR="009C4F15" w:rsidRPr="00A3743E" w:rsidRDefault="0094514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Find the next open n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BB425F" w14:textId="661A59B4" w:rsidR="00945143" w:rsidRPr="00A3743E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EDEC15" w14:textId="42C8E4DA" w:rsidR="00945143" w:rsidRPr="00A3743E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86DCF5" w14:textId="3000640D" w:rsidR="00945143" w:rsidRPr="00A3743E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</w:tr>
      <w:tr w:rsidR="00945143" w:rsidRPr="00A3743E" w14:paraId="3AD60B04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4DB930" w14:textId="0756B443" w:rsidR="00242DB3" w:rsidRPr="00A3743E" w:rsidRDefault="009C4F1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 xml:space="preserve">Add new node to </w:t>
            </w:r>
            <w:r w:rsidR="00A3743E"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hash tab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C64A19" w14:textId="4B6CEEA5" w:rsidR="00945143" w:rsidRPr="00A3743E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154486" w14:textId="1A0B0CEF" w:rsidR="00945143" w:rsidRPr="00A3743E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F29F4D" w14:textId="34FBE7DE" w:rsidR="00945143" w:rsidRPr="00A3743E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</w:tr>
      <w:tr w:rsidR="00242DB3" w:rsidRPr="00A3743E" w14:paraId="052AEA6F" w14:textId="77777777" w:rsidTr="009F19BC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910DB2" w14:textId="63054F65" w:rsidR="00242DB3" w:rsidRPr="00A3743E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Insert course item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C73D08" w14:textId="2D0C0FDA" w:rsidR="00242DB3" w:rsidRPr="00A3743E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7D2DCE" w14:textId="3EFB0E95" w:rsidR="00242DB3" w:rsidRPr="00A3743E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52FFC4" w14:textId="406B494A" w:rsidR="00242DB3" w:rsidRPr="00A3743E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</w:tr>
      <w:tr w:rsidR="00631675" w:rsidRPr="00631675" w14:paraId="4D4D0DD6" w14:textId="77777777" w:rsidTr="009F19BC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7E7931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FC04B2" w14:textId="3ECA60D4" w:rsidR="00631675" w:rsidRPr="00631675" w:rsidRDefault="00242DB3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9</w:t>
            </w:r>
            <w:r w:rsidR="00631675"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 + 1</w:t>
            </w:r>
          </w:p>
        </w:tc>
      </w:tr>
      <w:tr w:rsidR="00631675" w:rsidRPr="00631675" w14:paraId="539EBC6F" w14:textId="77777777" w:rsidTr="009F19BC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18972C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6C30F3" w14:textId="77777777" w:rsidR="00631675" w:rsidRPr="00631675" w:rsidRDefault="00631675" w:rsidP="00631675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631675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O(n)</w:t>
            </w:r>
          </w:p>
        </w:tc>
      </w:tr>
    </w:tbl>
    <w:p w14:paraId="38B1F9AE" w14:textId="77777777" w:rsidR="00631675" w:rsidRPr="00A3743E" w:rsidRDefault="00631675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71DB4F5D" w14:textId="77777777" w:rsidR="00242DB3" w:rsidRPr="00A3743E" w:rsidRDefault="00242DB3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30253640" w14:textId="77777777" w:rsidR="00242DB3" w:rsidRPr="00A3743E" w:rsidRDefault="00242DB3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52B48956" w14:textId="77777777" w:rsidR="00242DB3" w:rsidRPr="00A3743E" w:rsidRDefault="00242DB3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tbl>
      <w:tblPr>
        <w:tblW w:w="7910" w:type="dxa"/>
        <w:tblInd w:w="8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25"/>
        <w:gridCol w:w="1260"/>
        <w:gridCol w:w="1260"/>
        <w:gridCol w:w="1065"/>
      </w:tblGrid>
      <w:tr w:rsidR="00242DB3" w:rsidRPr="00242DB3" w14:paraId="594B2F14" w14:textId="77777777" w:rsidTr="00E31039">
        <w:trPr>
          <w:cantSplit/>
          <w:tblHeader/>
        </w:trPr>
        <w:tc>
          <w:tcPr>
            <w:tcW w:w="4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5F2815" w14:textId="772B473F" w:rsidR="00242DB3" w:rsidRPr="00242DB3" w:rsidRDefault="00E9623E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lastRenderedPageBreak/>
              <w:t>Binary Search Tre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9195EF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319F4F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B956FE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Total Cost</w:t>
            </w:r>
          </w:p>
        </w:tc>
      </w:tr>
      <w:tr w:rsidR="00242DB3" w:rsidRPr="00242DB3" w14:paraId="27449206" w14:textId="77777777" w:rsidTr="00E31039">
        <w:trPr>
          <w:cantSplit/>
          <w:tblHeader/>
        </w:trPr>
        <w:tc>
          <w:tcPr>
            <w:tcW w:w="4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5A062E" w14:textId="603350DF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Function to add n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ABEC79" w14:textId="74FAAF04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9BCF06" w14:textId="71C46FE9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61F6C3" w14:textId="435715F4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0</w:t>
            </w:r>
          </w:p>
        </w:tc>
      </w:tr>
      <w:tr w:rsidR="00242DB3" w:rsidRPr="00242DB3" w14:paraId="187E5B76" w14:textId="77777777" w:rsidTr="00E31039">
        <w:trPr>
          <w:cantSplit/>
          <w:tblHeader/>
        </w:trPr>
        <w:tc>
          <w:tcPr>
            <w:tcW w:w="4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A2BB56" w14:textId="4F3370A0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Add root n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F98CD6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9CC93B" w14:textId="29FFB4FF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E0ADF4" w14:textId="1C167C21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</w:tr>
      <w:tr w:rsidR="00242DB3" w:rsidRPr="00242DB3" w14:paraId="62DD3B4E" w14:textId="77777777" w:rsidTr="00E31039">
        <w:trPr>
          <w:cantSplit/>
          <w:tblHeader/>
        </w:trPr>
        <w:tc>
          <w:tcPr>
            <w:tcW w:w="4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876E0C" w14:textId="005EC7D3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If node &lt; root add to the lef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959454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684FC7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C96965" w14:textId="45979BCB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</w:tr>
      <w:tr w:rsidR="00242DB3" w:rsidRPr="00A3743E" w14:paraId="76D64603" w14:textId="77777777" w:rsidTr="00E31039">
        <w:trPr>
          <w:cantSplit/>
          <w:tblHeader/>
        </w:trPr>
        <w:tc>
          <w:tcPr>
            <w:tcW w:w="4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D06831" w14:textId="4215EE77" w:rsidR="00242DB3" w:rsidRPr="00A3743E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This becomes the left n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39E5DB" w14:textId="5E6A296A" w:rsidR="00242DB3" w:rsidRPr="00A3743E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33FC64" w14:textId="29C3ADB6" w:rsidR="00242DB3" w:rsidRPr="00A3743E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666FA7" w14:textId="52EBEFAA" w:rsidR="00242DB3" w:rsidRPr="00A3743E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</w:tr>
      <w:tr w:rsidR="00242DB3" w:rsidRPr="00242DB3" w14:paraId="6B2E9F18" w14:textId="77777777" w:rsidTr="00E31039">
        <w:trPr>
          <w:cantSplit/>
          <w:tblHeader/>
        </w:trPr>
        <w:tc>
          <w:tcPr>
            <w:tcW w:w="4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3903AA" w14:textId="31317073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If node &gt; root add to the righ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4E72EB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9B52E6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C81DDD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</w:tr>
      <w:tr w:rsidR="00242DB3" w:rsidRPr="00242DB3" w14:paraId="39F91BAB" w14:textId="77777777" w:rsidTr="00E31039">
        <w:trPr>
          <w:cantSplit/>
          <w:tblHeader/>
        </w:trPr>
        <w:tc>
          <w:tcPr>
            <w:tcW w:w="4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9A46A3" w14:textId="1404FB1C" w:rsidR="00242DB3" w:rsidRPr="00242DB3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This becomes the right n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94E336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DD5C2B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25B762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</w:tr>
      <w:tr w:rsidR="00E31039" w:rsidRPr="00A3743E" w14:paraId="25D6DA70" w14:textId="77777777" w:rsidTr="00E31039">
        <w:trPr>
          <w:cantSplit/>
          <w:tblHeader/>
        </w:trPr>
        <w:tc>
          <w:tcPr>
            <w:tcW w:w="4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7D6E9C" w14:textId="0042A4AE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Insert course item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092054" w14:textId="17B45E36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29FF31" w14:textId="7D8EFD87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300259" w14:textId="2526163B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</w:t>
            </w:r>
          </w:p>
        </w:tc>
      </w:tr>
      <w:tr w:rsidR="00E31039" w:rsidRPr="00A3743E" w14:paraId="42C27D98" w14:textId="77777777" w:rsidTr="00E31039">
        <w:trPr>
          <w:cantSplit/>
          <w:tblHeader/>
        </w:trPr>
        <w:tc>
          <w:tcPr>
            <w:tcW w:w="4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A62712" w14:textId="77777777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35CD41" w14:textId="77777777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103039" w14:textId="77777777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16CCFA" w14:textId="77777777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</w:p>
        </w:tc>
      </w:tr>
      <w:tr w:rsidR="00E31039" w:rsidRPr="00A3743E" w14:paraId="348C6649" w14:textId="77777777" w:rsidTr="00E31039">
        <w:trPr>
          <w:cantSplit/>
          <w:tblHeader/>
        </w:trPr>
        <w:tc>
          <w:tcPr>
            <w:tcW w:w="4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4BBA65" w14:textId="77777777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3A779A" w14:textId="77777777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0B30A6" w14:textId="77777777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564B1D" w14:textId="77777777" w:rsidR="00E31039" w:rsidRPr="00A3743E" w:rsidRDefault="00E31039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</w:p>
        </w:tc>
      </w:tr>
      <w:tr w:rsidR="00242DB3" w:rsidRPr="00242DB3" w14:paraId="770EB8A9" w14:textId="77777777" w:rsidTr="00E31039">
        <w:trPr>
          <w:cantSplit/>
          <w:tblHeader/>
        </w:trPr>
        <w:tc>
          <w:tcPr>
            <w:tcW w:w="684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A74CA2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33B0B4" w14:textId="44FB692C" w:rsidR="00242DB3" w:rsidRPr="00242DB3" w:rsidRDefault="00E9623E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A3743E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6</w:t>
            </w:r>
            <w:r w:rsidR="00242DB3"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n + 1</w:t>
            </w:r>
          </w:p>
        </w:tc>
      </w:tr>
      <w:tr w:rsidR="00242DB3" w:rsidRPr="00242DB3" w14:paraId="0E98D709" w14:textId="77777777" w:rsidTr="00E31039">
        <w:trPr>
          <w:cantSplit/>
          <w:tblHeader/>
        </w:trPr>
        <w:tc>
          <w:tcPr>
            <w:tcW w:w="684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CF3258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CB12B0" w14:textId="77777777" w:rsidR="00242DB3" w:rsidRPr="00242DB3" w:rsidRDefault="00242DB3" w:rsidP="00242DB3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</w:pPr>
            <w:r w:rsidRPr="00242DB3">
              <w:rPr>
                <w:rFonts w:ascii="Courier New" w:eastAsia="Courier New" w:hAnsi="Courier New" w:cs="Courier New"/>
                <w:b/>
                <w:bCs/>
                <w:sz w:val="24"/>
                <w:szCs w:val="24"/>
              </w:rPr>
              <w:t>O(n)</w:t>
            </w:r>
          </w:p>
        </w:tc>
      </w:tr>
    </w:tbl>
    <w:p w14:paraId="3411A02D" w14:textId="77777777" w:rsidR="00242DB3" w:rsidRPr="00A3743E" w:rsidRDefault="00242DB3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3FAAB414" w14:textId="77777777" w:rsidR="009F1BC1" w:rsidRPr="00A3743E" w:rsidRDefault="009F1BC1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16E349CA" w14:textId="77777777" w:rsidR="009F1BC1" w:rsidRPr="00A3743E" w:rsidRDefault="009F1BC1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18C1FDC6" w14:textId="40777FC0" w:rsidR="009F1BC1" w:rsidRPr="00A3743E" w:rsidRDefault="009F1BC1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Choosing a data structure is a critical design decision when developing a system. Each data structure has its own unique advantages and </w:t>
      </w:r>
      <w:r w:rsidR="00BC175F" w:rsidRPr="00A3743E">
        <w:rPr>
          <w:rFonts w:ascii="Courier New" w:eastAsia="Courier New" w:hAnsi="Courier New" w:cs="Courier New"/>
          <w:b/>
          <w:bCs/>
          <w:sz w:val="24"/>
          <w:szCs w:val="24"/>
        </w:rPr>
        <w:t>disadvantages</w:t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 that </w:t>
      </w:r>
      <w:r w:rsidR="00BC175F" w:rsidRPr="00A3743E">
        <w:rPr>
          <w:rFonts w:ascii="Courier New" w:eastAsia="Courier New" w:hAnsi="Courier New" w:cs="Courier New"/>
          <w:b/>
          <w:bCs/>
          <w:sz w:val="24"/>
          <w:szCs w:val="24"/>
        </w:rPr>
        <w:t>influence</w:t>
      </w:r>
      <w:r w:rsidR="009D152A"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 how the system performs. The most important factors to assess when choosing a data structure is the type of data that needs to be managed and the requirements of the system.</w:t>
      </w:r>
    </w:p>
    <w:p w14:paraId="3E15F0AB" w14:textId="77777777" w:rsidR="009D152A" w:rsidRPr="00A3743E" w:rsidRDefault="009D152A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2C3DFA10" w14:textId="7E453A4F" w:rsidR="009D152A" w:rsidRPr="00A3743E" w:rsidRDefault="009D152A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Vectors </w:t>
      </w:r>
      <w:r w:rsidR="00601BBE"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are good because each element in the vector has an index so elements in the vector can be looked up quickly. Vectors </w:t>
      </w:r>
      <w:r w:rsidR="009B4BE3" w:rsidRPr="00A3743E">
        <w:rPr>
          <w:rFonts w:ascii="Courier New" w:eastAsia="Courier New" w:hAnsi="Courier New" w:cs="Courier New"/>
          <w:b/>
          <w:bCs/>
          <w:sz w:val="24"/>
          <w:szCs w:val="24"/>
        </w:rPr>
        <w:t>must</w:t>
      </w:r>
      <w:r w:rsidR="00601BBE"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 search each item line by line so when the entire list needs to be searched it is a less efficient process.</w:t>
      </w:r>
    </w:p>
    <w:p w14:paraId="780351F3" w14:textId="77777777" w:rsidR="00601BBE" w:rsidRPr="00A3743E" w:rsidRDefault="00601BBE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6F362FD8" w14:textId="37D37837" w:rsidR="00601BBE" w:rsidRPr="00A3743E" w:rsidRDefault="009B4BE3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Hash tables are good for storing complex data, searching for data is fast because each item has a list. Hash tables make it hard to process large amounts of data tied to a key.</w:t>
      </w:r>
    </w:p>
    <w:p w14:paraId="0F1A85E3" w14:textId="77777777" w:rsidR="009B4BE3" w:rsidRPr="00A3743E" w:rsidRDefault="009B4BE3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</w:p>
    <w:p w14:paraId="17A41CB7" w14:textId="3064EEC7" w:rsidR="009B4BE3" w:rsidRPr="00A3743E" w:rsidRDefault="009B4BE3" w:rsidP="00A7412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  <w:sz w:val="24"/>
          <w:szCs w:val="24"/>
        </w:rPr>
      </w:pP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>Binary trees are good for searching and organizing data. They are also good for linking data together via nodes. They aren’t good for search</w:t>
      </w:r>
      <w:r w:rsidR="00A3743E" w:rsidRPr="00A3743E">
        <w:rPr>
          <w:rFonts w:ascii="Courier New" w:eastAsia="Courier New" w:hAnsi="Courier New" w:cs="Courier New"/>
          <w:b/>
          <w:bCs/>
          <w:sz w:val="24"/>
          <w:szCs w:val="24"/>
        </w:rPr>
        <w:t>ing</w:t>
      </w:r>
      <w:r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 an item</w:t>
      </w:r>
      <w:r w:rsidR="00A3743E"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 because </w:t>
      </w:r>
      <w:proofErr w:type="gramStart"/>
      <w:r w:rsidR="00A3743E" w:rsidRPr="00A3743E">
        <w:rPr>
          <w:rFonts w:ascii="Courier New" w:eastAsia="Courier New" w:hAnsi="Courier New" w:cs="Courier New"/>
          <w:b/>
          <w:bCs/>
          <w:sz w:val="24"/>
          <w:szCs w:val="24"/>
        </w:rPr>
        <w:t>in order to</w:t>
      </w:r>
      <w:proofErr w:type="gramEnd"/>
      <w:r w:rsidR="00A3743E" w:rsidRPr="00A3743E">
        <w:rPr>
          <w:rFonts w:ascii="Courier New" w:eastAsia="Courier New" w:hAnsi="Courier New" w:cs="Courier New"/>
          <w:b/>
          <w:bCs/>
          <w:sz w:val="24"/>
          <w:szCs w:val="24"/>
        </w:rPr>
        <w:t xml:space="preserve"> traverse the tree you must start at the root node.</w:t>
      </w:r>
    </w:p>
    <w:sectPr w:rsidR="009B4BE3" w:rsidRPr="00A3743E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410FB" w14:textId="77777777" w:rsidR="00582091" w:rsidRDefault="00582091">
      <w:pPr>
        <w:spacing w:after="0" w:line="240" w:lineRule="auto"/>
      </w:pPr>
      <w:r>
        <w:separator/>
      </w:r>
    </w:p>
  </w:endnote>
  <w:endnote w:type="continuationSeparator" w:id="0">
    <w:p w14:paraId="2353D3DB" w14:textId="77777777" w:rsidR="00582091" w:rsidRDefault="00582091">
      <w:pPr>
        <w:spacing w:after="0" w:line="240" w:lineRule="auto"/>
      </w:pPr>
      <w:r>
        <w:continuationSeparator/>
      </w:r>
    </w:p>
  </w:endnote>
  <w:endnote w:type="continuationNotice" w:id="1">
    <w:p w14:paraId="4951C26A" w14:textId="77777777" w:rsidR="00582091" w:rsidRDefault="0058209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09472" w14:textId="77777777" w:rsidR="00582091" w:rsidRDefault="00582091">
      <w:pPr>
        <w:spacing w:after="0" w:line="240" w:lineRule="auto"/>
      </w:pPr>
      <w:r>
        <w:separator/>
      </w:r>
    </w:p>
  </w:footnote>
  <w:footnote w:type="continuationSeparator" w:id="0">
    <w:p w14:paraId="020A2848" w14:textId="77777777" w:rsidR="00582091" w:rsidRDefault="00582091">
      <w:pPr>
        <w:spacing w:after="0" w:line="240" w:lineRule="auto"/>
      </w:pPr>
      <w:r>
        <w:continuationSeparator/>
      </w:r>
    </w:p>
  </w:footnote>
  <w:footnote w:type="continuationNotice" w:id="1">
    <w:p w14:paraId="63001F77" w14:textId="77777777" w:rsidR="00582091" w:rsidRDefault="0058209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411D5"/>
    <w:rsid w:val="000918AC"/>
    <w:rsid w:val="000E3CF2"/>
    <w:rsid w:val="000E5746"/>
    <w:rsid w:val="00104F5D"/>
    <w:rsid w:val="001748A3"/>
    <w:rsid w:val="00176BE8"/>
    <w:rsid w:val="00242DB3"/>
    <w:rsid w:val="00262A17"/>
    <w:rsid w:val="0030771B"/>
    <w:rsid w:val="00337128"/>
    <w:rsid w:val="0034304B"/>
    <w:rsid w:val="003502A4"/>
    <w:rsid w:val="00350895"/>
    <w:rsid w:val="0037311B"/>
    <w:rsid w:val="00387364"/>
    <w:rsid w:val="0039700F"/>
    <w:rsid w:val="003D1508"/>
    <w:rsid w:val="003D7BD4"/>
    <w:rsid w:val="003E17BC"/>
    <w:rsid w:val="003E207E"/>
    <w:rsid w:val="003F6F9A"/>
    <w:rsid w:val="00431665"/>
    <w:rsid w:val="004B487F"/>
    <w:rsid w:val="004C4663"/>
    <w:rsid w:val="004D5A14"/>
    <w:rsid w:val="004D6761"/>
    <w:rsid w:val="004E62B5"/>
    <w:rsid w:val="005317C7"/>
    <w:rsid w:val="00566E6A"/>
    <w:rsid w:val="00582091"/>
    <w:rsid w:val="005D1BC0"/>
    <w:rsid w:val="005E78BB"/>
    <w:rsid w:val="005F712B"/>
    <w:rsid w:val="00601BBE"/>
    <w:rsid w:val="00631675"/>
    <w:rsid w:val="0064357F"/>
    <w:rsid w:val="006621F0"/>
    <w:rsid w:val="00665823"/>
    <w:rsid w:val="00786D28"/>
    <w:rsid w:val="0078A1A5"/>
    <w:rsid w:val="007A1BB3"/>
    <w:rsid w:val="007A56D8"/>
    <w:rsid w:val="007E6270"/>
    <w:rsid w:val="007F3545"/>
    <w:rsid w:val="008103BD"/>
    <w:rsid w:val="008732AA"/>
    <w:rsid w:val="00945143"/>
    <w:rsid w:val="00977E7B"/>
    <w:rsid w:val="009B4BE3"/>
    <w:rsid w:val="009C2CC4"/>
    <w:rsid w:val="009C4F15"/>
    <w:rsid w:val="009D152A"/>
    <w:rsid w:val="009F1BC1"/>
    <w:rsid w:val="009F52AE"/>
    <w:rsid w:val="009F7AD5"/>
    <w:rsid w:val="00A01F9C"/>
    <w:rsid w:val="00A2426F"/>
    <w:rsid w:val="00A25D98"/>
    <w:rsid w:val="00A3743E"/>
    <w:rsid w:val="00A4083D"/>
    <w:rsid w:val="00A633F5"/>
    <w:rsid w:val="00A64947"/>
    <w:rsid w:val="00A74129"/>
    <w:rsid w:val="00A90A20"/>
    <w:rsid w:val="00A96698"/>
    <w:rsid w:val="00AC20B9"/>
    <w:rsid w:val="00AD1E02"/>
    <w:rsid w:val="00AE36AA"/>
    <w:rsid w:val="00AE36DD"/>
    <w:rsid w:val="00AE3E4A"/>
    <w:rsid w:val="00B45F8F"/>
    <w:rsid w:val="00B6053D"/>
    <w:rsid w:val="00B937EE"/>
    <w:rsid w:val="00B957E8"/>
    <w:rsid w:val="00BC175F"/>
    <w:rsid w:val="00BC3B3C"/>
    <w:rsid w:val="00BC5B98"/>
    <w:rsid w:val="00BE11BA"/>
    <w:rsid w:val="00BF4FC0"/>
    <w:rsid w:val="00C87212"/>
    <w:rsid w:val="00CA2804"/>
    <w:rsid w:val="00CC5D8D"/>
    <w:rsid w:val="00CC732F"/>
    <w:rsid w:val="00D25549"/>
    <w:rsid w:val="00D27D05"/>
    <w:rsid w:val="00DA76EE"/>
    <w:rsid w:val="00E10317"/>
    <w:rsid w:val="00E31039"/>
    <w:rsid w:val="00E36E45"/>
    <w:rsid w:val="00E37EEA"/>
    <w:rsid w:val="00E85396"/>
    <w:rsid w:val="00E9623E"/>
    <w:rsid w:val="00E96C1C"/>
    <w:rsid w:val="00ED1320"/>
    <w:rsid w:val="00ED4B92"/>
    <w:rsid w:val="00F31835"/>
    <w:rsid w:val="00F323FC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698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4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8</TotalTime>
  <Pages>8</Pages>
  <Words>1139</Words>
  <Characters>649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7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Rudolph Travers</cp:lastModifiedBy>
  <cp:revision>3</cp:revision>
  <dcterms:created xsi:type="dcterms:W3CDTF">2025-08-12T19:49:00Z</dcterms:created>
  <dcterms:modified xsi:type="dcterms:W3CDTF">2025-08-15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